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55E33" w14:textId="77777777" w:rsidR="00E5154E" w:rsidRPr="00AD2623" w:rsidRDefault="00E5154E" w:rsidP="00E5154E">
      <w:pPr>
        <w:pStyle w:val="Header"/>
        <w:tabs>
          <w:tab w:val="clear" w:pos="4320"/>
          <w:tab w:val="clear" w:pos="8640"/>
        </w:tabs>
        <w:jc w:val="both"/>
        <w:rPr>
          <w:rFonts w:ascii="Arial" w:hAnsi="Arial" w:cs="Arial"/>
          <w:sz w:val="22"/>
          <w:szCs w:val="22"/>
        </w:rPr>
      </w:pPr>
    </w:p>
    <w:p w14:paraId="0EDB7C35" w14:textId="4C78BF82" w:rsidR="00783693" w:rsidRPr="003B2C5E" w:rsidRDefault="00543BBE" w:rsidP="00426B3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ject Proposal</w:t>
      </w:r>
      <w:r w:rsidR="00ED617D">
        <w:rPr>
          <w:rFonts w:ascii="Arial" w:hAnsi="Arial" w:cs="Arial"/>
          <w:b/>
          <w:bCs/>
        </w:rPr>
        <w:t xml:space="preserve"> </w:t>
      </w:r>
      <w:r w:rsidR="006C36AC">
        <w:rPr>
          <w:rFonts w:ascii="Arial" w:hAnsi="Arial" w:cs="Arial"/>
          <w:b/>
          <w:bCs/>
        </w:rPr>
        <w:t>(Deadline 2</w:t>
      </w:r>
      <w:r w:rsidR="001D24A6">
        <w:rPr>
          <w:rFonts w:ascii="Arial" w:hAnsi="Arial" w:cs="Arial"/>
          <w:b/>
          <w:bCs/>
        </w:rPr>
        <w:t>7</w:t>
      </w:r>
      <w:r w:rsidR="006C36AC">
        <w:rPr>
          <w:rFonts w:ascii="Arial" w:hAnsi="Arial" w:cs="Arial"/>
          <w:b/>
          <w:bCs/>
        </w:rPr>
        <w:t xml:space="preserve"> J</w:t>
      </w:r>
      <w:r w:rsidR="001D24A6">
        <w:rPr>
          <w:rFonts w:ascii="Arial" w:hAnsi="Arial" w:cs="Arial"/>
          <w:b/>
          <w:bCs/>
        </w:rPr>
        <w:t>uly</w:t>
      </w:r>
      <w:r w:rsidR="006C36AC">
        <w:rPr>
          <w:rFonts w:ascii="Arial" w:hAnsi="Arial" w:cs="Arial"/>
          <w:b/>
          <w:bCs/>
        </w:rPr>
        <w:t xml:space="preserve"> 2021)</w:t>
      </w:r>
    </w:p>
    <w:p w14:paraId="1538C124" w14:textId="77777777" w:rsidR="00ED617D" w:rsidRDefault="00ED617D" w:rsidP="004D3655">
      <w:pPr>
        <w:jc w:val="both"/>
        <w:rPr>
          <w:rFonts w:ascii="Arial" w:hAnsi="Arial" w:cs="Arial"/>
        </w:rPr>
      </w:pPr>
    </w:p>
    <w:p w14:paraId="3D564B49" w14:textId="77777777" w:rsidR="00ED617D" w:rsidRDefault="00ED617D" w:rsidP="004D3655">
      <w:pPr>
        <w:jc w:val="both"/>
        <w:rPr>
          <w:rFonts w:ascii="Arial" w:hAnsi="Arial" w:cs="Arial"/>
        </w:rPr>
      </w:pPr>
      <w:r w:rsidRPr="00AD262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102836" wp14:editId="1EE38A05">
                <wp:simplePos x="0" y="0"/>
                <wp:positionH relativeFrom="column">
                  <wp:posOffset>0</wp:posOffset>
                </wp:positionH>
                <wp:positionV relativeFrom="paragraph">
                  <wp:posOffset>22225</wp:posOffset>
                </wp:positionV>
                <wp:extent cx="5943600" cy="0"/>
                <wp:effectExtent l="28575" t="22860" r="28575" b="24765"/>
                <wp:wrapNone/>
                <wp:docPr id="1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4445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511F53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75pt" to="468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" strokeweight="3.5pt">
                <v:stroke linestyle="thinThin"/>
              </v:line>
            </w:pict>
          </mc:Fallback>
        </mc:AlternateContent>
      </w:r>
    </w:p>
    <w:p w14:paraId="3292F4C1" w14:textId="77777777" w:rsidR="00ED617D" w:rsidRDefault="00ED617D" w:rsidP="004D365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 proposal should be as detailed as possible. Y</w:t>
      </w:r>
      <w:r w:rsidR="008F2311">
        <w:rPr>
          <w:rFonts w:ascii="Arial" w:hAnsi="Arial" w:cs="Arial"/>
        </w:rPr>
        <w:t xml:space="preserve">ou may include </w:t>
      </w:r>
      <w:r>
        <w:rPr>
          <w:rFonts w:ascii="Arial" w:hAnsi="Arial" w:cs="Arial"/>
        </w:rPr>
        <w:t>additional items in the proposal</w:t>
      </w:r>
      <w:r w:rsidR="000347AA">
        <w:rPr>
          <w:rFonts w:ascii="Arial" w:hAnsi="Arial" w:cs="Arial"/>
        </w:rPr>
        <w:t xml:space="preserve"> and it </w:t>
      </w:r>
      <w:r w:rsidR="00B71131">
        <w:rPr>
          <w:rFonts w:ascii="Arial" w:hAnsi="Arial" w:cs="Arial"/>
        </w:rPr>
        <w:t>can be more than one</w:t>
      </w:r>
      <w:r>
        <w:rPr>
          <w:rFonts w:ascii="Arial" w:hAnsi="Arial" w:cs="Arial"/>
        </w:rPr>
        <w:t xml:space="preserve"> page</w:t>
      </w:r>
      <w:r w:rsidR="000347AA">
        <w:rPr>
          <w:rFonts w:ascii="Arial" w:hAnsi="Arial" w:cs="Arial"/>
        </w:rPr>
        <w:t>s long</w:t>
      </w:r>
      <w:r>
        <w:rPr>
          <w:rFonts w:ascii="Arial" w:hAnsi="Arial" w:cs="Arial"/>
        </w:rPr>
        <w:t>.</w:t>
      </w:r>
      <w:r w:rsidR="00B71131">
        <w:rPr>
          <w:rFonts w:ascii="Arial" w:hAnsi="Arial" w:cs="Arial"/>
        </w:rPr>
        <w:t xml:space="preserve"> Any major deviation from the original project idea after confirmation of project title will result in a penalty of marks.</w:t>
      </w:r>
    </w:p>
    <w:p w14:paraId="4AC463A8" w14:textId="77777777" w:rsidR="00E40827" w:rsidRDefault="00E40827" w:rsidP="004D3655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7781"/>
      </w:tblGrid>
      <w:tr w:rsidR="00543BBE" w14:paraId="7791B1A4" w14:textId="77777777" w:rsidTr="00543BBE">
        <w:tc>
          <w:tcPr>
            <w:tcW w:w="2122" w:type="dxa"/>
          </w:tcPr>
          <w:p w14:paraId="6B30122C" w14:textId="77777777" w:rsidR="00543BBE" w:rsidRPr="00081B67" w:rsidRDefault="00543BBE" w:rsidP="00543BBE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t>Project Title:</w:t>
            </w:r>
          </w:p>
          <w:p w14:paraId="2E3622A3" w14:textId="77777777" w:rsidR="00543BBE" w:rsidRPr="00081B67" w:rsidRDefault="00543BBE" w:rsidP="004D365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185" w:type="dxa"/>
          </w:tcPr>
          <w:p w14:paraId="6DDB9C68" w14:textId="304310DC" w:rsidR="00543BBE" w:rsidRDefault="00E100BB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rganism simulations with the aid of </w:t>
            </w:r>
            <w:r w:rsidR="00304EAF">
              <w:rPr>
                <w:rFonts w:ascii="Arial" w:hAnsi="Arial" w:cs="Arial"/>
                <w:b/>
              </w:rPr>
              <w:t>procedural map generation</w:t>
            </w:r>
          </w:p>
          <w:p w14:paraId="1D0C2FC7" w14:textId="77777777" w:rsidR="00543BBE" w:rsidRDefault="00543BBE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8B648F" w14:paraId="1B4E6CA1" w14:textId="77777777" w:rsidTr="00543BBE">
        <w:tc>
          <w:tcPr>
            <w:tcW w:w="2122" w:type="dxa"/>
          </w:tcPr>
          <w:p w14:paraId="2BAEE581" w14:textId="77777777" w:rsidR="008B648F" w:rsidRPr="00081B67" w:rsidRDefault="008B648F" w:rsidP="00543BBE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omain:</w:t>
            </w:r>
          </w:p>
        </w:tc>
        <w:tc>
          <w:tcPr>
            <w:tcW w:w="7185" w:type="dxa"/>
          </w:tcPr>
          <w:p w14:paraId="7FA29581" w14:textId="380BF6DD" w:rsidR="009B498F" w:rsidRPr="003F3FFE" w:rsidRDefault="001F1C1F" w:rsidP="004D365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ture/Biology</w:t>
            </w:r>
          </w:p>
        </w:tc>
      </w:tr>
      <w:tr w:rsidR="00ED617D" w14:paraId="1FA5D94A" w14:textId="77777777" w:rsidTr="00543BBE">
        <w:tc>
          <w:tcPr>
            <w:tcW w:w="2122" w:type="dxa"/>
          </w:tcPr>
          <w:p w14:paraId="2AAA0C38" w14:textId="77777777" w:rsidR="00ED617D" w:rsidRPr="00081B67" w:rsidRDefault="00ED617D" w:rsidP="00543BBE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ubject Area:</w:t>
            </w:r>
          </w:p>
        </w:tc>
        <w:tc>
          <w:tcPr>
            <w:tcW w:w="7185" w:type="dxa"/>
          </w:tcPr>
          <w:p w14:paraId="15ACC247" w14:textId="165F7568" w:rsidR="00E100BB" w:rsidRPr="003F3FFE" w:rsidRDefault="00E100BB" w:rsidP="004D3655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imulation</w:t>
            </w:r>
          </w:p>
        </w:tc>
      </w:tr>
      <w:tr w:rsidR="000347AA" w14:paraId="743154DF" w14:textId="77777777" w:rsidTr="00543BBE">
        <w:tc>
          <w:tcPr>
            <w:tcW w:w="2122" w:type="dxa"/>
          </w:tcPr>
          <w:p w14:paraId="388DA7E7" w14:textId="77777777" w:rsidR="000347AA" w:rsidRDefault="000347AA" w:rsidP="00543BBE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Description:</w:t>
            </w:r>
          </w:p>
        </w:tc>
        <w:tc>
          <w:tcPr>
            <w:tcW w:w="7185" w:type="dxa"/>
          </w:tcPr>
          <w:p w14:paraId="2D6F0F5A" w14:textId="325C5719" w:rsidR="000347AA" w:rsidRDefault="00E100BB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A </w:t>
            </w:r>
            <w:proofErr w:type="spellStart"/>
            <w:r>
              <w:rPr>
                <w:rFonts w:ascii="Arial" w:hAnsi="Arial" w:cs="Arial"/>
                <w:b/>
              </w:rPr>
              <w:t>javaFX</w:t>
            </w:r>
            <w:proofErr w:type="spellEnd"/>
            <w:r>
              <w:rPr>
                <w:rFonts w:ascii="Arial" w:hAnsi="Arial" w:cs="Arial"/>
                <w:b/>
              </w:rPr>
              <w:t xml:space="preserve"> project on visualizing algorithms mimicking organisms that are present in nature in maps that are procedurally generated.</w:t>
            </w:r>
          </w:p>
          <w:p w14:paraId="1B8634F9" w14:textId="0C4ECED8" w:rsidR="00E100BB" w:rsidRDefault="00E100BB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4661DB0F" w14:textId="457E6C55" w:rsidR="00E100BB" w:rsidRDefault="00E100BB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atures:</w:t>
            </w:r>
          </w:p>
          <w:p w14:paraId="1E0ED677" w14:textId="7DAFFB78" w:rsidR="00E100BB" w:rsidRDefault="00E100BB" w:rsidP="00E100BB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Life forms:</w:t>
            </w:r>
          </w:p>
          <w:p w14:paraId="29189FD2" w14:textId="77777777" w:rsid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lime mold</w:t>
            </w:r>
          </w:p>
          <w:p w14:paraId="56D7BFB6" w14:textId="77777777" w:rsid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proofErr w:type="spellStart"/>
            <w:r w:rsidRPr="00E100BB">
              <w:rPr>
                <w:rFonts w:ascii="Arial" w:hAnsi="Arial" w:cs="Arial"/>
                <w:b/>
              </w:rPr>
              <w:t>Boids</w:t>
            </w:r>
            <w:proofErr w:type="spellEnd"/>
            <w:r w:rsidRPr="00E100BB">
              <w:rPr>
                <w:rFonts w:ascii="Arial" w:hAnsi="Arial" w:cs="Arial"/>
                <w:b/>
              </w:rPr>
              <w:t xml:space="preserve"> (schools of fish behavior in the sea)</w:t>
            </w:r>
          </w:p>
          <w:p w14:paraId="08C58F78" w14:textId="77777777" w:rsid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 w:rsidRPr="00E100BB">
              <w:rPr>
                <w:rFonts w:ascii="Arial" w:hAnsi="Arial" w:cs="Arial"/>
                <w:b/>
              </w:rPr>
              <w:t>Predator vs Prey (Fox vs Rabbits)</w:t>
            </w:r>
          </w:p>
          <w:p w14:paraId="5B6AA65F" w14:textId="19B9D24D" w:rsidR="00E100BB" w:rsidRP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 w:rsidRPr="00E100BB">
              <w:rPr>
                <w:rFonts w:ascii="Arial" w:hAnsi="Arial" w:cs="Arial"/>
                <w:b/>
              </w:rPr>
              <w:t>Ants (pheromone trails)</w:t>
            </w:r>
          </w:p>
          <w:p w14:paraId="52CA63F4" w14:textId="3AA09127" w:rsidR="00E100BB" w:rsidRDefault="00E100BB" w:rsidP="00E100BB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p generation:</w:t>
            </w:r>
          </w:p>
          <w:p w14:paraId="19E66A85" w14:textId="48A9507E" w:rsid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ellular automata</w:t>
            </w:r>
          </w:p>
          <w:p w14:paraId="2281D0A3" w14:textId="0738CBA5" w:rsidR="00E100BB" w:rsidRDefault="00E100BB" w:rsidP="00E100B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erlin noise</w:t>
            </w:r>
          </w:p>
          <w:p w14:paraId="28E91A49" w14:textId="01C19AE4" w:rsidR="00304EAF" w:rsidRDefault="00304EAF" w:rsidP="00304EAF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aving/Loading of maps</w:t>
            </w:r>
          </w:p>
          <w:p w14:paraId="7B5FD2D9" w14:textId="01E34ADF" w:rsidR="00304EAF" w:rsidRDefault="00304EAF" w:rsidP="00304EAF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ovable maps</w:t>
            </w:r>
          </w:p>
          <w:p w14:paraId="07BBFCBF" w14:textId="2B5E5A6B" w:rsidR="00304EAF" w:rsidRPr="00304EAF" w:rsidRDefault="00304EAF" w:rsidP="00304EAF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 can create their own maps</w:t>
            </w:r>
          </w:p>
          <w:p w14:paraId="18ACBFA6" w14:textId="77777777" w:rsidR="009B498F" w:rsidRDefault="009B498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3640EF83" w14:textId="77777777" w:rsidR="009B498F" w:rsidRDefault="009B498F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543BBE" w14:paraId="547B9E45" w14:textId="77777777" w:rsidTr="00543BBE">
        <w:tc>
          <w:tcPr>
            <w:tcW w:w="2122" w:type="dxa"/>
          </w:tcPr>
          <w:p w14:paraId="2391D883" w14:textId="77777777" w:rsidR="00543BBE" w:rsidRPr="00081B67" w:rsidRDefault="00543BBE" w:rsidP="004D365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t>Objective</w:t>
            </w:r>
            <w:r w:rsidR="00ED617D">
              <w:rPr>
                <w:rFonts w:ascii="Arial" w:hAnsi="Arial" w:cs="Arial"/>
                <w:b/>
                <w:sz w:val="22"/>
                <w:szCs w:val="22"/>
              </w:rPr>
              <w:t>(s)</w:t>
            </w:r>
            <w:r w:rsidRPr="00081B67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7185" w:type="dxa"/>
          </w:tcPr>
          <w:p w14:paraId="2D2BE9D7" w14:textId="61C04D51" w:rsidR="00065FBC" w:rsidRDefault="00E100BB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monstrate how life forms such as slime mold behave under different conditions such as different maps.</w:t>
            </w:r>
          </w:p>
          <w:p w14:paraId="08B6A531" w14:textId="77777777" w:rsidR="00065FBC" w:rsidRDefault="00065FBC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61EBF23C" w14:textId="77777777" w:rsidR="00065FBC" w:rsidRDefault="00065FBC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33B8D2CC" w14:textId="77777777" w:rsidR="00065FBC" w:rsidRDefault="00065FBC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081B67" w14:paraId="2D61EC0A" w14:textId="77777777" w:rsidTr="00543BBE">
        <w:tc>
          <w:tcPr>
            <w:tcW w:w="2122" w:type="dxa"/>
          </w:tcPr>
          <w:p w14:paraId="2573A5D1" w14:textId="77777777" w:rsidR="00081B67" w:rsidRP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t>Target Users:</w:t>
            </w:r>
          </w:p>
        </w:tc>
        <w:tc>
          <w:tcPr>
            <w:tcW w:w="7185" w:type="dxa"/>
          </w:tcPr>
          <w:p w14:paraId="60AD1A37" w14:textId="19DADC4C" w:rsidR="00081B67" w:rsidRDefault="00E100BB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iology students to observe the life forms, CS students for visualizing the life forms/ make use of the maps generated.</w:t>
            </w:r>
          </w:p>
          <w:p w14:paraId="6BD3A145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30DEC67C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6D71449B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081B67" w14:paraId="54910754" w14:textId="77777777" w:rsidTr="00543BBE">
        <w:tc>
          <w:tcPr>
            <w:tcW w:w="2122" w:type="dxa"/>
          </w:tcPr>
          <w:p w14:paraId="20A90DAE" w14:textId="77777777" w:rsid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roject Plan and </w:t>
            </w:r>
            <w:proofErr w:type="spellStart"/>
            <w:r>
              <w:rPr>
                <w:rFonts w:ascii="Arial" w:hAnsi="Arial" w:cs="Arial"/>
                <w:b/>
                <w:sz w:val="22"/>
                <w:szCs w:val="22"/>
              </w:rPr>
              <w:t>Timelime</w:t>
            </w:r>
            <w:proofErr w:type="spellEnd"/>
          </w:p>
          <w:p w14:paraId="107EA215" w14:textId="77777777" w:rsid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1CB93F" w14:textId="77777777" w:rsid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FB99E1" w14:textId="77777777" w:rsid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44B071B" w14:textId="77777777" w:rsid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D5C83C1" w14:textId="77777777" w:rsidR="00081B67" w:rsidRP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185" w:type="dxa"/>
          </w:tcPr>
          <w:p w14:paraId="3B1B648D" w14:textId="77777777" w:rsidR="00081B67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ign the basic GUI</w:t>
            </w:r>
          </w:p>
          <w:p w14:paraId="08A80821" w14:textId="77777777" w:rsidR="00304EAF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mplement 2 life forms that are simulated on an empty map</w:t>
            </w:r>
          </w:p>
          <w:p w14:paraId="53EE988D" w14:textId="4FA69B28" w:rsidR="00304EAF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mplement cellular automata map generation</w:t>
            </w:r>
          </w:p>
          <w:p w14:paraId="459B1E61" w14:textId="578ED0E6" w:rsidR="00304EAF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mprove GUI, quality of life improvements.</w:t>
            </w:r>
          </w:p>
          <w:p w14:paraId="638CA596" w14:textId="77777777" w:rsidR="00304EAF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mplement the other 2 life forms</w:t>
            </w:r>
          </w:p>
          <w:p w14:paraId="513760FF" w14:textId="1D92FB0C" w:rsidR="00304EAF" w:rsidRPr="00304EAF" w:rsidRDefault="00304EAF" w:rsidP="00304EAF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mplement </w:t>
            </w:r>
            <w:proofErr w:type="spellStart"/>
            <w:r>
              <w:rPr>
                <w:rFonts w:ascii="Arial" w:hAnsi="Arial" w:cs="Arial"/>
                <w:b/>
              </w:rPr>
              <w:t>perlin</w:t>
            </w:r>
            <w:proofErr w:type="spellEnd"/>
            <w:r>
              <w:rPr>
                <w:rFonts w:ascii="Arial" w:hAnsi="Arial" w:cs="Arial"/>
                <w:b/>
              </w:rPr>
              <w:t xml:space="preserve"> noise map generation</w:t>
            </w:r>
          </w:p>
        </w:tc>
      </w:tr>
      <w:tr w:rsidR="00543BBE" w14:paraId="6ABEFD28" w14:textId="77777777" w:rsidTr="00543BBE">
        <w:tc>
          <w:tcPr>
            <w:tcW w:w="2122" w:type="dxa"/>
          </w:tcPr>
          <w:p w14:paraId="5AD3028C" w14:textId="77777777" w:rsidR="00543BBE" w:rsidRP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lastRenderedPageBreak/>
              <w:t xml:space="preserve">Resources and </w:t>
            </w:r>
            <w:r w:rsidR="00C84AD4" w:rsidRPr="00081B67">
              <w:rPr>
                <w:rFonts w:ascii="Arial" w:hAnsi="Arial" w:cs="Arial"/>
                <w:b/>
                <w:sz w:val="22"/>
                <w:szCs w:val="22"/>
              </w:rPr>
              <w:t>Tools</w:t>
            </w:r>
            <w:r w:rsidR="00FB3AFF">
              <w:rPr>
                <w:rFonts w:ascii="Arial" w:hAnsi="Arial" w:cs="Arial"/>
                <w:b/>
                <w:sz w:val="22"/>
                <w:szCs w:val="22"/>
              </w:rPr>
              <w:t xml:space="preserve"> Use</w:t>
            </w:r>
          </w:p>
        </w:tc>
        <w:tc>
          <w:tcPr>
            <w:tcW w:w="7185" w:type="dxa"/>
          </w:tcPr>
          <w:p w14:paraId="6C159750" w14:textId="2C20BC22" w:rsidR="00543BBE" w:rsidRDefault="00304EAF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IntelliJ, </w:t>
            </w:r>
            <w:proofErr w:type="spellStart"/>
            <w:r>
              <w:rPr>
                <w:rFonts w:ascii="Arial" w:hAnsi="Arial" w:cs="Arial"/>
                <w:b/>
              </w:rPr>
              <w:t>Scenebuilder</w:t>
            </w:r>
            <w:proofErr w:type="spellEnd"/>
          </w:p>
          <w:p w14:paraId="135ACBD4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1D4A4FEC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46E8C449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543BBE" w14:paraId="451EA02F" w14:textId="77777777" w:rsidTr="00543BBE">
        <w:tc>
          <w:tcPr>
            <w:tcW w:w="2122" w:type="dxa"/>
          </w:tcPr>
          <w:p w14:paraId="3C02E32A" w14:textId="77777777" w:rsidR="00543BBE" w:rsidRPr="00081B67" w:rsidRDefault="00081B67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t>Target Outcome and Benefits</w:t>
            </w:r>
          </w:p>
        </w:tc>
        <w:tc>
          <w:tcPr>
            <w:tcW w:w="7185" w:type="dxa"/>
          </w:tcPr>
          <w:p w14:paraId="55D190DB" w14:textId="4FCCE869" w:rsidR="00543BBE" w:rsidRDefault="00304EAF" w:rsidP="004D3655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ighly interactive application for the user to play around with the settings of the life forms. Useful for people to understand more about how nature behaves.</w:t>
            </w:r>
          </w:p>
          <w:p w14:paraId="63AF1027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4E0B85E7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B1CD1AD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0BA49CC3" w14:textId="77777777" w:rsidR="00081B67" w:rsidRDefault="00081B67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1D24A6" w14:paraId="4472E1CA" w14:textId="77777777" w:rsidTr="00543BBE">
        <w:tc>
          <w:tcPr>
            <w:tcW w:w="2122" w:type="dxa"/>
          </w:tcPr>
          <w:p w14:paraId="690CAC0B" w14:textId="4AD8DCDA" w:rsidR="001D24A6" w:rsidRPr="00081B67" w:rsidRDefault="001D24A6" w:rsidP="00081B67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GUI Design Layout</w:t>
            </w:r>
          </w:p>
        </w:tc>
        <w:tc>
          <w:tcPr>
            <w:tcW w:w="7185" w:type="dxa"/>
          </w:tcPr>
          <w:p w14:paraId="5DB35FE7" w14:textId="77777777" w:rsidR="001D24A6" w:rsidRDefault="001D24A6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0F3942D9" w14:textId="78CAD6AA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751DD0B" w14:textId="6F08E61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  <w:r>
              <w:object w:dxaOrig="12285" w:dyaOrig="6900" w14:anchorId="5CC58153">
                <v:shape id="_x0000_i1027" type="#_x0000_t75" style="width:381pt;height:214.5pt" o:ole="">
                  <v:imagedata r:id="rId8" o:title=""/>
                </v:shape>
                <o:OLEObject Type="Embed" ProgID="PBrush" ShapeID="_x0000_i1027" DrawAspect="Content" ObjectID="_1693303633" r:id="rId9"/>
              </w:object>
            </w:r>
          </w:p>
          <w:p w14:paraId="78947AA5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A0ED4EF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1286AA0C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9227409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81E1689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3A310334" w14:textId="77777777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  <w:p w14:paraId="26311803" w14:textId="0000CFD0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  <w:tr w:rsidR="00543BBE" w14:paraId="7129885F" w14:textId="77777777" w:rsidTr="00543BBE">
        <w:tc>
          <w:tcPr>
            <w:tcW w:w="2122" w:type="dxa"/>
          </w:tcPr>
          <w:p w14:paraId="42F3FF85" w14:textId="77777777" w:rsidR="00543BBE" w:rsidRPr="00081B67" w:rsidRDefault="00081B67" w:rsidP="004D3655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81B67">
              <w:rPr>
                <w:rFonts w:ascii="Arial" w:hAnsi="Arial" w:cs="Arial"/>
                <w:b/>
                <w:sz w:val="22"/>
                <w:szCs w:val="22"/>
              </w:rPr>
              <w:t>References</w:t>
            </w:r>
          </w:p>
        </w:tc>
        <w:tc>
          <w:tcPr>
            <w:tcW w:w="7185" w:type="dxa"/>
          </w:tcPr>
          <w:p w14:paraId="259E5FFE" w14:textId="222AE892" w:rsidR="00543BBE" w:rsidRDefault="003A7E7C" w:rsidP="004D3655">
            <w:pPr>
              <w:jc w:val="both"/>
              <w:rPr>
                <w:rFonts w:ascii="Arial" w:hAnsi="Arial" w:cs="Arial"/>
                <w:b/>
              </w:rPr>
            </w:pPr>
            <w:hyperlink r:id="rId10" w:history="1">
              <w:r w:rsidR="00304EAF" w:rsidRPr="005A6982">
                <w:rPr>
                  <w:rStyle w:val="Hyperlink"/>
                  <w:rFonts w:ascii="Arial" w:hAnsi="Arial" w:cs="Arial"/>
                  <w:b/>
                </w:rPr>
                <w:t>https://www.redblobgames.com/maps/terrain-from-noise/</w:t>
              </w:r>
            </w:hyperlink>
          </w:p>
          <w:p w14:paraId="3CD8C8C0" w14:textId="29428728" w:rsidR="00304EAF" w:rsidRDefault="003A7E7C" w:rsidP="004D3655">
            <w:pPr>
              <w:jc w:val="both"/>
              <w:rPr>
                <w:rFonts w:ascii="Arial" w:hAnsi="Arial" w:cs="Arial"/>
                <w:b/>
              </w:rPr>
            </w:pPr>
            <w:hyperlink r:id="rId11" w:history="1">
              <w:r w:rsidR="00304EAF" w:rsidRPr="005A6982">
                <w:rPr>
                  <w:rStyle w:val="Hyperlink"/>
                  <w:rFonts w:ascii="Arial" w:hAnsi="Arial" w:cs="Arial"/>
                  <w:b/>
                </w:rPr>
                <w:t>https://www.youtube.com/channel/UCmtyQOKKmrMVaKuRXz02jbQ</w:t>
              </w:r>
            </w:hyperlink>
          </w:p>
          <w:p w14:paraId="0E8A25C2" w14:textId="41F65D65" w:rsidR="00081B67" w:rsidRDefault="003A7E7C" w:rsidP="004D3655">
            <w:pPr>
              <w:jc w:val="both"/>
              <w:rPr>
                <w:rFonts w:ascii="Arial" w:hAnsi="Arial" w:cs="Arial"/>
                <w:b/>
              </w:rPr>
            </w:pPr>
            <w:hyperlink r:id="rId12" w:history="1">
              <w:r w:rsidR="001F1C1F" w:rsidRPr="005A6982">
                <w:rPr>
                  <w:rStyle w:val="Hyperlink"/>
                  <w:rFonts w:ascii="Arial" w:hAnsi="Arial" w:cs="Arial"/>
                  <w:b/>
                </w:rPr>
                <w:t>https://gamedevelopment.tutsplus.com/tutorials/generate-random-cave-levels-using-cellular-automata--gamedev-9664</w:t>
              </w:r>
            </w:hyperlink>
          </w:p>
          <w:p w14:paraId="7A22FC1D" w14:textId="666730FA" w:rsidR="001F1C1F" w:rsidRDefault="003A7E7C" w:rsidP="004D3655">
            <w:pPr>
              <w:jc w:val="both"/>
              <w:rPr>
                <w:rFonts w:ascii="Arial" w:hAnsi="Arial" w:cs="Arial"/>
                <w:b/>
              </w:rPr>
            </w:pPr>
            <w:hyperlink r:id="rId13" w:history="1">
              <w:r w:rsidR="001F1C1F" w:rsidRPr="005A6982">
                <w:rPr>
                  <w:rStyle w:val="Hyperlink"/>
                  <w:rFonts w:ascii="Arial" w:hAnsi="Arial" w:cs="Arial"/>
                  <w:b/>
                </w:rPr>
                <w:t>https://www.youtube.com/watch?v=xFimP0gFyIc</w:t>
              </w:r>
            </w:hyperlink>
          </w:p>
          <w:p w14:paraId="1C89E52C" w14:textId="2EBBEA94" w:rsidR="001F1C1F" w:rsidRDefault="001F1C1F" w:rsidP="004D3655">
            <w:pPr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616197F9" w14:textId="77777777" w:rsidR="00543BBE" w:rsidRPr="00543BBE" w:rsidRDefault="00543BBE">
      <w:pPr>
        <w:jc w:val="both"/>
        <w:rPr>
          <w:rFonts w:ascii="Arial" w:hAnsi="Arial" w:cs="Arial"/>
          <w:b/>
        </w:rPr>
      </w:pPr>
    </w:p>
    <w:sectPr w:rsidR="00543BBE" w:rsidRPr="00543BBE" w:rsidSect="00E5154E">
      <w:headerReference w:type="default" r:id="rId14"/>
      <w:footerReference w:type="default" r:id="rId15"/>
      <w:headerReference w:type="first" r:id="rId16"/>
      <w:footerReference w:type="first" r:id="rId17"/>
      <w:pgSz w:w="11909" w:h="16834" w:code="9"/>
      <w:pgMar w:top="1440" w:right="1152" w:bottom="1440" w:left="1440" w:header="90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DD89D" w14:textId="77777777" w:rsidR="001540B6" w:rsidRDefault="001540B6">
      <w:r>
        <w:separator/>
      </w:r>
    </w:p>
  </w:endnote>
  <w:endnote w:type="continuationSeparator" w:id="0">
    <w:p w14:paraId="22B27EBE" w14:textId="77777777" w:rsidR="001540B6" w:rsidRDefault="00154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E7649" w14:textId="6D5A48CB" w:rsidR="00A939B8" w:rsidRPr="002250B7" w:rsidRDefault="00A939B8" w:rsidP="00426B32">
    <w:pPr>
      <w:pStyle w:val="Footer"/>
      <w:tabs>
        <w:tab w:val="clear" w:pos="8640"/>
      </w:tabs>
      <w:rPr>
        <w:rFonts w:ascii="Arial" w:hAnsi="Arial" w:cs="Arial"/>
        <w:sz w:val="16"/>
        <w:szCs w:val="16"/>
      </w:rPr>
    </w:pPr>
    <w:r w:rsidRPr="007B1593">
      <w:rPr>
        <w:rFonts w:ascii="Arial" w:hAnsi="Arial" w:cs="Arial"/>
        <w:i/>
        <w:i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4739AB3" wp14:editId="4202BFC3">
              <wp:simplePos x="0" y="0"/>
              <wp:positionH relativeFrom="column">
                <wp:posOffset>-47625</wp:posOffset>
              </wp:positionH>
              <wp:positionV relativeFrom="paragraph">
                <wp:posOffset>-48260</wp:posOffset>
              </wp:positionV>
              <wp:extent cx="5943600" cy="0"/>
              <wp:effectExtent l="9525" t="8890" r="9525" b="10160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A514DA" id="Line 3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5pt,-3.8pt" to="464.25pt,-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jgSEgIAACg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"/>
          </w:pict>
        </mc:Fallback>
      </mc:AlternateContent>
    </w:r>
    <w:r>
      <w:rPr>
        <w:rFonts w:ascii="Arial" w:hAnsi="Arial" w:cs="Arial"/>
        <w:sz w:val="16"/>
        <w:szCs w:val="16"/>
      </w:rPr>
      <w:t>© NUS High School of Math &amp; Science</w:t>
    </w:r>
    <w:r w:rsidRPr="002250B7">
      <w:rPr>
        <w:rFonts w:ascii="Arial" w:hAnsi="Arial" w:cs="Arial"/>
        <w:sz w:val="16"/>
        <w:szCs w:val="16"/>
      </w:rPr>
      <w:tab/>
    </w:r>
    <w:r w:rsidRPr="002250B7"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         </w:t>
    </w:r>
    <w:r w:rsidRPr="002250B7">
      <w:rPr>
        <w:rFonts w:ascii="Arial" w:hAnsi="Arial" w:cs="Arial"/>
        <w:sz w:val="16"/>
        <w:szCs w:val="16"/>
      </w:rPr>
      <w:t xml:space="preserve">Page </w:t>
    </w:r>
    <w:r w:rsidRPr="002250B7">
      <w:rPr>
        <w:rFonts w:ascii="Arial" w:hAnsi="Arial" w:cs="Arial"/>
        <w:sz w:val="16"/>
        <w:szCs w:val="16"/>
      </w:rPr>
      <w:fldChar w:fldCharType="begin"/>
    </w:r>
    <w:r w:rsidRPr="002250B7">
      <w:rPr>
        <w:rFonts w:ascii="Arial" w:hAnsi="Arial" w:cs="Arial"/>
        <w:sz w:val="16"/>
        <w:szCs w:val="16"/>
      </w:rPr>
      <w:instrText xml:space="preserve"> PAGE </w:instrText>
    </w:r>
    <w:r w:rsidRPr="002250B7">
      <w:rPr>
        <w:rFonts w:ascii="Arial" w:hAnsi="Arial" w:cs="Arial"/>
        <w:sz w:val="16"/>
        <w:szCs w:val="16"/>
      </w:rPr>
      <w:fldChar w:fldCharType="separate"/>
    </w:r>
    <w:r w:rsidR="001F1C1F">
      <w:rPr>
        <w:rFonts w:ascii="Arial" w:hAnsi="Arial" w:cs="Arial"/>
        <w:noProof/>
        <w:sz w:val="16"/>
        <w:szCs w:val="16"/>
      </w:rPr>
      <w:t>2</w:t>
    </w:r>
    <w:r w:rsidRPr="002250B7">
      <w:rPr>
        <w:rFonts w:ascii="Arial" w:hAnsi="Arial" w:cs="Arial"/>
        <w:sz w:val="16"/>
        <w:szCs w:val="16"/>
      </w:rPr>
      <w:fldChar w:fldCharType="end"/>
    </w:r>
    <w:r w:rsidRPr="002250B7">
      <w:rPr>
        <w:rFonts w:ascii="Arial" w:hAnsi="Arial" w:cs="Arial"/>
        <w:sz w:val="16"/>
        <w:szCs w:val="16"/>
      </w:rPr>
      <w:t xml:space="preserve"> of </w:t>
    </w:r>
    <w:r w:rsidRPr="002250B7">
      <w:rPr>
        <w:rFonts w:ascii="Arial" w:hAnsi="Arial" w:cs="Arial"/>
        <w:sz w:val="16"/>
        <w:szCs w:val="16"/>
      </w:rPr>
      <w:fldChar w:fldCharType="begin"/>
    </w:r>
    <w:r w:rsidRPr="002250B7">
      <w:rPr>
        <w:rFonts w:ascii="Arial" w:hAnsi="Arial" w:cs="Arial"/>
        <w:sz w:val="16"/>
        <w:szCs w:val="16"/>
      </w:rPr>
      <w:instrText xml:space="preserve"> NUMPAGES </w:instrText>
    </w:r>
    <w:r w:rsidRPr="002250B7">
      <w:rPr>
        <w:rFonts w:ascii="Arial" w:hAnsi="Arial" w:cs="Arial"/>
        <w:sz w:val="16"/>
        <w:szCs w:val="16"/>
      </w:rPr>
      <w:fldChar w:fldCharType="separate"/>
    </w:r>
    <w:r w:rsidR="001F1C1F">
      <w:rPr>
        <w:rFonts w:ascii="Arial" w:hAnsi="Arial" w:cs="Arial"/>
        <w:noProof/>
        <w:sz w:val="16"/>
        <w:szCs w:val="16"/>
      </w:rPr>
      <w:t>2</w:t>
    </w:r>
    <w:r w:rsidRPr="002250B7">
      <w:rPr>
        <w:rFonts w:ascii="Arial" w:hAnsi="Arial"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977CB" w14:textId="22FEF3FE" w:rsidR="00A939B8" w:rsidRPr="002250B7" w:rsidRDefault="00A939B8" w:rsidP="00180A5F">
    <w:pPr>
      <w:pStyle w:val="Footer"/>
      <w:tabs>
        <w:tab w:val="clear" w:pos="8640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2F4EF4" wp14:editId="0AF4A6EF">
              <wp:simplePos x="0" y="0"/>
              <wp:positionH relativeFrom="column">
                <wp:posOffset>0</wp:posOffset>
              </wp:positionH>
              <wp:positionV relativeFrom="paragraph">
                <wp:posOffset>-57150</wp:posOffset>
              </wp:positionV>
              <wp:extent cx="5943600" cy="0"/>
              <wp:effectExtent l="9525" t="9525" r="9525" b="9525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3CBD96" id="Line 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4.5pt" to="468pt,-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6o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"/>
          </w:pict>
        </mc:Fallback>
      </mc:AlternateContent>
    </w:r>
    <w:r>
      <w:rPr>
        <w:rFonts w:ascii="Arial" w:hAnsi="Arial" w:cs="Arial"/>
        <w:sz w:val="16"/>
        <w:szCs w:val="16"/>
      </w:rPr>
      <w:t>© NUS High School of Math &amp; Science</w:t>
    </w:r>
    <w:r w:rsidRPr="002250B7">
      <w:rPr>
        <w:rFonts w:ascii="Arial" w:hAnsi="Arial" w:cs="Arial"/>
        <w:sz w:val="16"/>
        <w:szCs w:val="16"/>
      </w:rPr>
      <w:tab/>
    </w:r>
    <w:r w:rsidRPr="002250B7">
      <w:rPr>
        <w:rFonts w:ascii="Arial" w:hAnsi="Arial" w:cs="Arial"/>
        <w:sz w:val="16"/>
        <w:szCs w:val="16"/>
      </w:rPr>
      <w:tab/>
      <w:t xml:space="preserve">     </w:t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           </w:t>
    </w:r>
    <w:r w:rsidRPr="002250B7">
      <w:rPr>
        <w:rFonts w:ascii="Arial" w:hAnsi="Arial" w:cs="Arial"/>
        <w:sz w:val="16"/>
        <w:szCs w:val="16"/>
      </w:rPr>
      <w:t xml:space="preserve">Page </w:t>
    </w:r>
    <w:r w:rsidRPr="002250B7">
      <w:rPr>
        <w:rFonts w:ascii="Arial" w:hAnsi="Arial" w:cs="Arial"/>
        <w:sz w:val="16"/>
        <w:szCs w:val="16"/>
      </w:rPr>
      <w:fldChar w:fldCharType="begin"/>
    </w:r>
    <w:r w:rsidRPr="002250B7">
      <w:rPr>
        <w:rFonts w:ascii="Arial" w:hAnsi="Arial" w:cs="Arial"/>
        <w:sz w:val="16"/>
        <w:szCs w:val="16"/>
      </w:rPr>
      <w:instrText xml:space="preserve"> PAGE </w:instrText>
    </w:r>
    <w:r w:rsidRPr="002250B7">
      <w:rPr>
        <w:rFonts w:ascii="Arial" w:hAnsi="Arial" w:cs="Arial"/>
        <w:sz w:val="16"/>
        <w:szCs w:val="16"/>
      </w:rPr>
      <w:fldChar w:fldCharType="separate"/>
    </w:r>
    <w:r w:rsidR="001F1C1F">
      <w:rPr>
        <w:rFonts w:ascii="Arial" w:hAnsi="Arial" w:cs="Arial"/>
        <w:noProof/>
        <w:sz w:val="16"/>
        <w:szCs w:val="16"/>
      </w:rPr>
      <w:t>1</w:t>
    </w:r>
    <w:r w:rsidRPr="002250B7">
      <w:rPr>
        <w:rFonts w:ascii="Arial" w:hAnsi="Arial" w:cs="Arial"/>
        <w:sz w:val="16"/>
        <w:szCs w:val="16"/>
      </w:rPr>
      <w:fldChar w:fldCharType="end"/>
    </w:r>
    <w:r w:rsidRPr="002250B7">
      <w:rPr>
        <w:rFonts w:ascii="Arial" w:hAnsi="Arial" w:cs="Arial"/>
        <w:sz w:val="16"/>
        <w:szCs w:val="16"/>
      </w:rPr>
      <w:t xml:space="preserve"> of </w:t>
    </w:r>
    <w:r w:rsidRPr="00426B32">
      <w:rPr>
        <w:rStyle w:val="PageNumber"/>
        <w:rFonts w:ascii="Arial" w:hAnsi="Arial" w:cs="Arial"/>
        <w:sz w:val="16"/>
        <w:szCs w:val="16"/>
      </w:rPr>
      <w:fldChar w:fldCharType="begin"/>
    </w:r>
    <w:r w:rsidRPr="00426B32">
      <w:rPr>
        <w:rStyle w:val="PageNumber"/>
        <w:rFonts w:ascii="Arial" w:hAnsi="Arial" w:cs="Arial"/>
        <w:sz w:val="16"/>
        <w:szCs w:val="16"/>
      </w:rPr>
      <w:instrText xml:space="preserve"> NUMPAGES </w:instrText>
    </w:r>
    <w:r w:rsidRPr="00426B32">
      <w:rPr>
        <w:rStyle w:val="PageNumber"/>
        <w:rFonts w:ascii="Arial" w:hAnsi="Arial" w:cs="Arial"/>
        <w:sz w:val="16"/>
        <w:szCs w:val="16"/>
      </w:rPr>
      <w:fldChar w:fldCharType="separate"/>
    </w:r>
    <w:r w:rsidR="001F1C1F">
      <w:rPr>
        <w:rStyle w:val="PageNumber"/>
        <w:rFonts w:ascii="Arial" w:hAnsi="Arial" w:cs="Arial"/>
        <w:noProof/>
        <w:sz w:val="16"/>
        <w:szCs w:val="16"/>
      </w:rPr>
      <w:t>2</w:t>
    </w:r>
    <w:r w:rsidRPr="00426B32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5558A" w14:textId="77777777" w:rsidR="001540B6" w:rsidRDefault="001540B6">
      <w:r>
        <w:separator/>
      </w:r>
    </w:p>
  </w:footnote>
  <w:footnote w:type="continuationSeparator" w:id="0">
    <w:p w14:paraId="3F141086" w14:textId="77777777" w:rsidR="001540B6" w:rsidRDefault="00154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0F013" w14:textId="77777777" w:rsidR="00A939B8" w:rsidRDefault="00A939B8" w:rsidP="0044595E">
    <w:pPr>
      <w:pStyle w:val="Header"/>
      <w:tabs>
        <w:tab w:val="clear" w:pos="8640"/>
        <w:tab w:val="right" w:pos="92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584914" wp14:editId="0EF83E1D">
              <wp:simplePos x="0" y="0"/>
              <wp:positionH relativeFrom="column">
                <wp:posOffset>0</wp:posOffset>
              </wp:positionH>
              <wp:positionV relativeFrom="paragraph">
                <wp:posOffset>224155</wp:posOffset>
              </wp:positionV>
              <wp:extent cx="5943600" cy="0"/>
              <wp:effectExtent l="9525" t="9525" r="9525" b="9525"/>
              <wp:wrapNone/>
              <wp:docPr id="4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ED6496"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7.65pt" to="468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uMAEg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"/>
          </w:pict>
        </mc:Fallback>
      </mc:AlternateContent>
    </w:r>
    <w:r>
      <w:rPr>
        <w:rFonts w:ascii="Arial" w:hAnsi="Arial" w:cs="Arial"/>
        <w:b/>
        <w:bCs/>
        <w:sz w:val="20"/>
        <w:szCs w:val="20"/>
      </w:rPr>
      <w:t>CS6331 Introduction to Artificial Intelligence</w:t>
    </w:r>
    <w:r>
      <w:rPr>
        <w:rFonts w:ascii="Arial" w:hAnsi="Arial" w:cs="Arial"/>
        <w:b/>
        <w:bCs/>
        <w:sz w:val="20"/>
        <w:szCs w:val="20"/>
      </w:rPr>
      <w:tab/>
    </w:r>
    <w:r>
      <w:rPr>
        <w:rFonts w:ascii="Arial" w:hAnsi="Arial" w:cs="Arial"/>
        <w:b/>
        <w:bCs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37DBD" w14:textId="2DC43111" w:rsidR="00A939B8" w:rsidRPr="00CB4253" w:rsidRDefault="00A939B8" w:rsidP="0044595E">
    <w:pPr>
      <w:pStyle w:val="Header"/>
      <w:rPr>
        <w:rFonts w:ascii="Arial" w:hAnsi="Arial" w:cs="Arial"/>
        <w:bCs/>
        <w:sz w:val="36"/>
        <w:szCs w:val="36"/>
      </w:rPr>
    </w:pPr>
    <w:r w:rsidRPr="00CB4253">
      <w:rPr>
        <w:rFonts w:ascii="Arial" w:hAnsi="Arial" w:cs="Arial"/>
        <w:bCs/>
        <w:noProof/>
        <w:sz w:val="36"/>
        <w:szCs w:val="36"/>
      </w:rPr>
      <w:drawing>
        <wp:anchor distT="0" distB="0" distL="114300" distR="114300" simplePos="0" relativeHeight="251656192" behindDoc="1" locked="0" layoutInCell="1" allowOverlap="1" wp14:anchorId="7E83638B" wp14:editId="118EC52F">
          <wp:simplePos x="0" y="0"/>
          <wp:positionH relativeFrom="column">
            <wp:posOffset>4876800</wp:posOffset>
          </wp:positionH>
          <wp:positionV relativeFrom="paragraph">
            <wp:posOffset>-42545</wp:posOffset>
          </wp:positionV>
          <wp:extent cx="1066800" cy="571500"/>
          <wp:effectExtent l="0" t="0" r="0" b="0"/>
          <wp:wrapTight wrapText="bothSides">
            <wp:wrapPolygon edited="0">
              <wp:start x="0" y="0"/>
              <wp:lineTo x="0" y="20880"/>
              <wp:lineTo x="21214" y="20880"/>
              <wp:lineTo x="21214" y="0"/>
              <wp:lineTo x="0" y="0"/>
            </wp:wrapPolygon>
          </wp:wrapTight>
          <wp:docPr id="17" name="Picture 1" descr="Schoo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hoo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68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Cs/>
        <w:sz w:val="36"/>
        <w:szCs w:val="36"/>
      </w:rPr>
      <w:t>CS</w:t>
    </w:r>
    <w:r w:rsidR="002A5D54">
      <w:rPr>
        <w:rFonts w:ascii="Arial" w:hAnsi="Arial" w:cs="Arial"/>
        <w:bCs/>
        <w:sz w:val="36"/>
        <w:szCs w:val="36"/>
      </w:rPr>
      <w:t>3233</w:t>
    </w:r>
  </w:p>
  <w:p w14:paraId="011B73A3" w14:textId="4B46DC8D" w:rsidR="00A939B8" w:rsidRPr="00CB4253" w:rsidRDefault="002A5D54" w:rsidP="00E5154E">
    <w:pPr>
      <w:pStyle w:val="Header"/>
      <w:rPr>
        <w:rFonts w:ascii="Arial" w:hAnsi="Arial" w:cs="Arial"/>
        <w:bCs/>
        <w:sz w:val="36"/>
        <w:szCs w:val="36"/>
      </w:rPr>
    </w:pPr>
    <w:r>
      <w:rPr>
        <w:rFonts w:ascii="Arial" w:hAnsi="Arial" w:cs="Arial"/>
        <w:bCs/>
        <w:sz w:val="36"/>
        <w:szCs w:val="36"/>
      </w:rPr>
      <w:t>Object Oriented Programming 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art9F3E"/>
      </v:shape>
    </w:pict>
  </w:numPicBullet>
  <w:numPicBullet w:numPicBulletId="1">
    <w:pict>
      <v:shape id="_x0000_i1027" type="#_x0000_t75" style="width:12pt;height:12.75pt" o:bullet="t">
        <v:imagedata r:id="rId2" o:title="art9F3F"/>
      </v:shape>
    </w:pict>
  </w:numPicBullet>
  <w:abstractNum w:abstractNumId="0" w15:restartNumberingAfterBreak="0">
    <w:nsid w:val="1E69558D"/>
    <w:multiLevelType w:val="hybridMultilevel"/>
    <w:tmpl w:val="B8763F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E77CF"/>
    <w:multiLevelType w:val="hybridMultilevel"/>
    <w:tmpl w:val="41360F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141F6"/>
    <w:multiLevelType w:val="hybridMultilevel"/>
    <w:tmpl w:val="7D628B34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4F7EC9"/>
    <w:multiLevelType w:val="hybridMultilevel"/>
    <w:tmpl w:val="868ACB76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A60A9"/>
    <w:multiLevelType w:val="hybridMultilevel"/>
    <w:tmpl w:val="0FE07F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951D3"/>
    <w:multiLevelType w:val="multilevel"/>
    <w:tmpl w:val="89B8BAEA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20B67E4"/>
    <w:multiLevelType w:val="hybridMultilevel"/>
    <w:tmpl w:val="AE3A9740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233BB"/>
    <w:multiLevelType w:val="hybridMultilevel"/>
    <w:tmpl w:val="801C22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6546F"/>
    <w:multiLevelType w:val="hybridMultilevel"/>
    <w:tmpl w:val="34982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C27E13"/>
    <w:multiLevelType w:val="hybridMultilevel"/>
    <w:tmpl w:val="794E0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5B150D"/>
    <w:multiLevelType w:val="hybridMultilevel"/>
    <w:tmpl w:val="7A6E41DA"/>
    <w:lvl w:ilvl="0" w:tplc="7FF66FFC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3A4755"/>
    <w:multiLevelType w:val="hybridMultilevel"/>
    <w:tmpl w:val="AE66F5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731CA6"/>
    <w:multiLevelType w:val="hybridMultilevel"/>
    <w:tmpl w:val="BF2CA6C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6D396E82"/>
    <w:multiLevelType w:val="hybridMultilevel"/>
    <w:tmpl w:val="9F0AE3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E6C32"/>
    <w:multiLevelType w:val="hybridMultilevel"/>
    <w:tmpl w:val="1C9C12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6449B0"/>
    <w:multiLevelType w:val="hybridMultilevel"/>
    <w:tmpl w:val="3D6E0038"/>
    <w:lvl w:ilvl="0" w:tplc="A836B34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D22EF5"/>
    <w:multiLevelType w:val="hybridMultilevel"/>
    <w:tmpl w:val="300EFC1E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BC63B3"/>
    <w:multiLevelType w:val="hybridMultilevel"/>
    <w:tmpl w:val="226615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5"/>
  </w:num>
  <w:num w:numId="4">
    <w:abstractNumId w:val="3"/>
  </w:num>
  <w:num w:numId="5">
    <w:abstractNumId w:val="16"/>
  </w:num>
  <w:num w:numId="6">
    <w:abstractNumId w:val="8"/>
  </w:num>
  <w:num w:numId="7">
    <w:abstractNumId w:val="12"/>
  </w:num>
  <w:num w:numId="8">
    <w:abstractNumId w:val="17"/>
  </w:num>
  <w:num w:numId="9">
    <w:abstractNumId w:val="14"/>
  </w:num>
  <w:num w:numId="10">
    <w:abstractNumId w:val="13"/>
  </w:num>
  <w:num w:numId="11">
    <w:abstractNumId w:val="2"/>
  </w:num>
  <w:num w:numId="12">
    <w:abstractNumId w:val="4"/>
  </w:num>
  <w:num w:numId="13">
    <w:abstractNumId w:val="0"/>
  </w:num>
  <w:num w:numId="14">
    <w:abstractNumId w:val="1"/>
  </w:num>
  <w:num w:numId="15">
    <w:abstractNumId w:val="7"/>
  </w:num>
  <w:num w:numId="16">
    <w:abstractNumId w:val="11"/>
  </w:num>
  <w:num w:numId="17">
    <w:abstractNumId w:val="10"/>
  </w:num>
  <w:num w:numId="18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TYzNTY3MTMzNzNX0lEKTi0uzszPAykwN6sFAGD0bbstAAAA"/>
  </w:docVars>
  <w:rsids>
    <w:rsidRoot w:val="00E5154E"/>
    <w:rsid w:val="00000AC9"/>
    <w:rsid w:val="00001953"/>
    <w:rsid w:val="00003635"/>
    <w:rsid w:val="000055BE"/>
    <w:rsid w:val="00005FB6"/>
    <w:rsid w:val="00006959"/>
    <w:rsid w:val="00006BA7"/>
    <w:rsid w:val="00013432"/>
    <w:rsid w:val="00014B94"/>
    <w:rsid w:val="00015683"/>
    <w:rsid w:val="00015F3F"/>
    <w:rsid w:val="00021E35"/>
    <w:rsid w:val="00026807"/>
    <w:rsid w:val="00026869"/>
    <w:rsid w:val="0002699B"/>
    <w:rsid w:val="00027540"/>
    <w:rsid w:val="00027685"/>
    <w:rsid w:val="00027A4E"/>
    <w:rsid w:val="00030D75"/>
    <w:rsid w:val="00033E1A"/>
    <w:rsid w:val="00033FD2"/>
    <w:rsid w:val="000347AA"/>
    <w:rsid w:val="00040C19"/>
    <w:rsid w:val="00040C74"/>
    <w:rsid w:val="00041330"/>
    <w:rsid w:val="000427B9"/>
    <w:rsid w:val="00045347"/>
    <w:rsid w:val="00047BAC"/>
    <w:rsid w:val="00053F5B"/>
    <w:rsid w:val="000543F3"/>
    <w:rsid w:val="000548EE"/>
    <w:rsid w:val="000570E2"/>
    <w:rsid w:val="00057172"/>
    <w:rsid w:val="000618DB"/>
    <w:rsid w:val="0006299D"/>
    <w:rsid w:val="00064DAD"/>
    <w:rsid w:val="00065FBC"/>
    <w:rsid w:val="00067120"/>
    <w:rsid w:val="0007190F"/>
    <w:rsid w:val="00071F41"/>
    <w:rsid w:val="00072AD5"/>
    <w:rsid w:val="00073276"/>
    <w:rsid w:val="00075F67"/>
    <w:rsid w:val="0008096C"/>
    <w:rsid w:val="00081B67"/>
    <w:rsid w:val="00083211"/>
    <w:rsid w:val="0008327C"/>
    <w:rsid w:val="000854C2"/>
    <w:rsid w:val="0009796A"/>
    <w:rsid w:val="000A523E"/>
    <w:rsid w:val="000A75BF"/>
    <w:rsid w:val="000B1915"/>
    <w:rsid w:val="000B1A16"/>
    <w:rsid w:val="000B1A5F"/>
    <w:rsid w:val="000B206A"/>
    <w:rsid w:val="000B357B"/>
    <w:rsid w:val="000B5D1B"/>
    <w:rsid w:val="000B7115"/>
    <w:rsid w:val="000B7C4E"/>
    <w:rsid w:val="000C3315"/>
    <w:rsid w:val="000C48C7"/>
    <w:rsid w:val="000C4EF0"/>
    <w:rsid w:val="000C538F"/>
    <w:rsid w:val="000C5A2D"/>
    <w:rsid w:val="000C6497"/>
    <w:rsid w:val="000C747D"/>
    <w:rsid w:val="000D33CE"/>
    <w:rsid w:val="000D3F22"/>
    <w:rsid w:val="000D473D"/>
    <w:rsid w:val="000D60A8"/>
    <w:rsid w:val="000D6981"/>
    <w:rsid w:val="000D6B32"/>
    <w:rsid w:val="000E2F4E"/>
    <w:rsid w:val="000E4EC8"/>
    <w:rsid w:val="000E5EA2"/>
    <w:rsid w:val="000E6AAE"/>
    <w:rsid w:val="000F080B"/>
    <w:rsid w:val="000F3993"/>
    <w:rsid w:val="000F5CEB"/>
    <w:rsid w:val="001065CB"/>
    <w:rsid w:val="001071CC"/>
    <w:rsid w:val="00107545"/>
    <w:rsid w:val="001107AC"/>
    <w:rsid w:val="00111D7B"/>
    <w:rsid w:val="00111DFF"/>
    <w:rsid w:val="0011429B"/>
    <w:rsid w:val="00122D84"/>
    <w:rsid w:val="001239D2"/>
    <w:rsid w:val="0012603D"/>
    <w:rsid w:val="00131D07"/>
    <w:rsid w:val="001325E9"/>
    <w:rsid w:val="001355E1"/>
    <w:rsid w:val="0013671B"/>
    <w:rsid w:val="001369F5"/>
    <w:rsid w:val="00150BB3"/>
    <w:rsid w:val="00152CAA"/>
    <w:rsid w:val="0015312C"/>
    <w:rsid w:val="001540B6"/>
    <w:rsid w:val="00154EE5"/>
    <w:rsid w:val="001551A3"/>
    <w:rsid w:val="00156B11"/>
    <w:rsid w:val="00157495"/>
    <w:rsid w:val="00161375"/>
    <w:rsid w:val="001621C1"/>
    <w:rsid w:val="00162B88"/>
    <w:rsid w:val="001632D6"/>
    <w:rsid w:val="00163E9D"/>
    <w:rsid w:val="00170C35"/>
    <w:rsid w:val="001712D1"/>
    <w:rsid w:val="001731DF"/>
    <w:rsid w:val="00175150"/>
    <w:rsid w:val="001768A6"/>
    <w:rsid w:val="001775E8"/>
    <w:rsid w:val="00177D44"/>
    <w:rsid w:val="00177E7B"/>
    <w:rsid w:val="001803E6"/>
    <w:rsid w:val="00180A5F"/>
    <w:rsid w:val="0018571D"/>
    <w:rsid w:val="00185A87"/>
    <w:rsid w:val="0019105C"/>
    <w:rsid w:val="00192B0D"/>
    <w:rsid w:val="00193128"/>
    <w:rsid w:val="0019459D"/>
    <w:rsid w:val="00197687"/>
    <w:rsid w:val="001A0065"/>
    <w:rsid w:val="001A2469"/>
    <w:rsid w:val="001A33AF"/>
    <w:rsid w:val="001A7397"/>
    <w:rsid w:val="001A786D"/>
    <w:rsid w:val="001B181E"/>
    <w:rsid w:val="001B2C16"/>
    <w:rsid w:val="001B45E4"/>
    <w:rsid w:val="001B4CA5"/>
    <w:rsid w:val="001B60B8"/>
    <w:rsid w:val="001C04E4"/>
    <w:rsid w:val="001C25EC"/>
    <w:rsid w:val="001C2ACD"/>
    <w:rsid w:val="001C5093"/>
    <w:rsid w:val="001C5EA7"/>
    <w:rsid w:val="001D0D6F"/>
    <w:rsid w:val="001D1633"/>
    <w:rsid w:val="001D205C"/>
    <w:rsid w:val="001D24A6"/>
    <w:rsid w:val="001D34CF"/>
    <w:rsid w:val="001D54A2"/>
    <w:rsid w:val="001D5FE0"/>
    <w:rsid w:val="001D66E8"/>
    <w:rsid w:val="001D7F91"/>
    <w:rsid w:val="001E1C8B"/>
    <w:rsid w:val="001E56E3"/>
    <w:rsid w:val="001E7C53"/>
    <w:rsid w:val="001F1C1F"/>
    <w:rsid w:val="001F7BB0"/>
    <w:rsid w:val="0020020F"/>
    <w:rsid w:val="00200D2E"/>
    <w:rsid w:val="00200F8D"/>
    <w:rsid w:val="0020160A"/>
    <w:rsid w:val="00204F11"/>
    <w:rsid w:val="00207DAE"/>
    <w:rsid w:val="00210783"/>
    <w:rsid w:val="00210F01"/>
    <w:rsid w:val="002140D0"/>
    <w:rsid w:val="0021436C"/>
    <w:rsid w:val="00220251"/>
    <w:rsid w:val="00220304"/>
    <w:rsid w:val="002216BA"/>
    <w:rsid w:val="00223C7D"/>
    <w:rsid w:val="00226EFB"/>
    <w:rsid w:val="0023045F"/>
    <w:rsid w:val="00230E5C"/>
    <w:rsid w:val="00233374"/>
    <w:rsid w:val="002344F1"/>
    <w:rsid w:val="0023766D"/>
    <w:rsid w:val="00237D02"/>
    <w:rsid w:val="0024105B"/>
    <w:rsid w:val="002449B3"/>
    <w:rsid w:val="00245D4D"/>
    <w:rsid w:val="00245F94"/>
    <w:rsid w:val="0024770C"/>
    <w:rsid w:val="0025586A"/>
    <w:rsid w:val="00256066"/>
    <w:rsid w:val="00257224"/>
    <w:rsid w:val="0026006B"/>
    <w:rsid w:val="00261163"/>
    <w:rsid w:val="002611DC"/>
    <w:rsid w:val="002667B4"/>
    <w:rsid w:val="00272D42"/>
    <w:rsid w:val="00274A91"/>
    <w:rsid w:val="00276376"/>
    <w:rsid w:val="00280481"/>
    <w:rsid w:val="002822E1"/>
    <w:rsid w:val="00285319"/>
    <w:rsid w:val="00291DF0"/>
    <w:rsid w:val="002927EC"/>
    <w:rsid w:val="002947E1"/>
    <w:rsid w:val="00295236"/>
    <w:rsid w:val="00295E15"/>
    <w:rsid w:val="002961AF"/>
    <w:rsid w:val="002A34EB"/>
    <w:rsid w:val="002A5D54"/>
    <w:rsid w:val="002B0637"/>
    <w:rsid w:val="002B0648"/>
    <w:rsid w:val="002B1193"/>
    <w:rsid w:val="002B571B"/>
    <w:rsid w:val="002B6435"/>
    <w:rsid w:val="002B6D0C"/>
    <w:rsid w:val="002B7755"/>
    <w:rsid w:val="002B7CCA"/>
    <w:rsid w:val="002C0F81"/>
    <w:rsid w:val="002C25B1"/>
    <w:rsid w:val="002C2B39"/>
    <w:rsid w:val="002C51F7"/>
    <w:rsid w:val="002C7E6A"/>
    <w:rsid w:val="002D10A6"/>
    <w:rsid w:val="002D19F4"/>
    <w:rsid w:val="002D21E8"/>
    <w:rsid w:val="002D3EE9"/>
    <w:rsid w:val="002D4FEC"/>
    <w:rsid w:val="002D5424"/>
    <w:rsid w:val="002D776C"/>
    <w:rsid w:val="002E219B"/>
    <w:rsid w:val="002E64C9"/>
    <w:rsid w:val="002E7727"/>
    <w:rsid w:val="002E7A29"/>
    <w:rsid w:val="002F3558"/>
    <w:rsid w:val="002F3CA7"/>
    <w:rsid w:val="002F54BF"/>
    <w:rsid w:val="002F7E06"/>
    <w:rsid w:val="00300151"/>
    <w:rsid w:val="00304EAF"/>
    <w:rsid w:val="00305FCC"/>
    <w:rsid w:val="003112C3"/>
    <w:rsid w:val="003114C9"/>
    <w:rsid w:val="00311B06"/>
    <w:rsid w:val="00312B72"/>
    <w:rsid w:val="00312C67"/>
    <w:rsid w:val="00314190"/>
    <w:rsid w:val="003144CB"/>
    <w:rsid w:val="00315216"/>
    <w:rsid w:val="0031576C"/>
    <w:rsid w:val="0031649E"/>
    <w:rsid w:val="00316896"/>
    <w:rsid w:val="003178A5"/>
    <w:rsid w:val="0032117C"/>
    <w:rsid w:val="00323374"/>
    <w:rsid w:val="00327D93"/>
    <w:rsid w:val="0033029C"/>
    <w:rsid w:val="003312A3"/>
    <w:rsid w:val="003328E8"/>
    <w:rsid w:val="00332A8E"/>
    <w:rsid w:val="00336D24"/>
    <w:rsid w:val="003428C6"/>
    <w:rsid w:val="00343D14"/>
    <w:rsid w:val="00350F0D"/>
    <w:rsid w:val="00350F46"/>
    <w:rsid w:val="00351CE6"/>
    <w:rsid w:val="00356062"/>
    <w:rsid w:val="003575A2"/>
    <w:rsid w:val="00360616"/>
    <w:rsid w:val="00360F9B"/>
    <w:rsid w:val="00363E29"/>
    <w:rsid w:val="00365D88"/>
    <w:rsid w:val="00367796"/>
    <w:rsid w:val="00372B50"/>
    <w:rsid w:val="00373448"/>
    <w:rsid w:val="0037398D"/>
    <w:rsid w:val="0037458A"/>
    <w:rsid w:val="003746E1"/>
    <w:rsid w:val="00376244"/>
    <w:rsid w:val="003809C1"/>
    <w:rsid w:val="00381BB0"/>
    <w:rsid w:val="00382986"/>
    <w:rsid w:val="00384286"/>
    <w:rsid w:val="00385E3C"/>
    <w:rsid w:val="003903BE"/>
    <w:rsid w:val="003907A0"/>
    <w:rsid w:val="003908CD"/>
    <w:rsid w:val="00391978"/>
    <w:rsid w:val="00394503"/>
    <w:rsid w:val="00396CFD"/>
    <w:rsid w:val="00397D24"/>
    <w:rsid w:val="003A282C"/>
    <w:rsid w:val="003A7E7C"/>
    <w:rsid w:val="003B0894"/>
    <w:rsid w:val="003B218F"/>
    <w:rsid w:val="003B265C"/>
    <w:rsid w:val="003B2C5E"/>
    <w:rsid w:val="003B4612"/>
    <w:rsid w:val="003B56D6"/>
    <w:rsid w:val="003B758C"/>
    <w:rsid w:val="003B7E16"/>
    <w:rsid w:val="003C07B7"/>
    <w:rsid w:val="003C19B5"/>
    <w:rsid w:val="003C19FC"/>
    <w:rsid w:val="003C1D97"/>
    <w:rsid w:val="003C396F"/>
    <w:rsid w:val="003C4B76"/>
    <w:rsid w:val="003C506E"/>
    <w:rsid w:val="003C5A13"/>
    <w:rsid w:val="003D0C12"/>
    <w:rsid w:val="003D221C"/>
    <w:rsid w:val="003D3597"/>
    <w:rsid w:val="003D64E3"/>
    <w:rsid w:val="003D7712"/>
    <w:rsid w:val="003D7DCC"/>
    <w:rsid w:val="003E0508"/>
    <w:rsid w:val="003E1416"/>
    <w:rsid w:val="003E4109"/>
    <w:rsid w:val="003E4F65"/>
    <w:rsid w:val="003E5996"/>
    <w:rsid w:val="003E5ADD"/>
    <w:rsid w:val="003E61B0"/>
    <w:rsid w:val="003F0153"/>
    <w:rsid w:val="003F0442"/>
    <w:rsid w:val="003F2CC2"/>
    <w:rsid w:val="003F3FFE"/>
    <w:rsid w:val="003F584D"/>
    <w:rsid w:val="004010EF"/>
    <w:rsid w:val="00401405"/>
    <w:rsid w:val="00401915"/>
    <w:rsid w:val="0040344D"/>
    <w:rsid w:val="00411543"/>
    <w:rsid w:val="00413461"/>
    <w:rsid w:val="004176BE"/>
    <w:rsid w:val="004233EE"/>
    <w:rsid w:val="00423635"/>
    <w:rsid w:val="00426B32"/>
    <w:rsid w:val="004354EA"/>
    <w:rsid w:val="00437291"/>
    <w:rsid w:val="00440B27"/>
    <w:rsid w:val="004425DD"/>
    <w:rsid w:val="00444ABE"/>
    <w:rsid w:val="0044595E"/>
    <w:rsid w:val="00450699"/>
    <w:rsid w:val="004506FE"/>
    <w:rsid w:val="00451F21"/>
    <w:rsid w:val="004557BA"/>
    <w:rsid w:val="0045628F"/>
    <w:rsid w:val="00457D07"/>
    <w:rsid w:val="00461286"/>
    <w:rsid w:val="004618F7"/>
    <w:rsid w:val="00462B6C"/>
    <w:rsid w:val="00465BCE"/>
    <w:rsid w:val="0047061A"/>
    <w:rsid w:val="00474BBB"/>
    <w:rsid w:val="004752B0"/>
    <w:rsid w:val="00476271"/>
    <w:rsid w:val="00476F51"/>
    <w:rsid w:val="00477EE9"/>
    <w:rsid w:val="0048000F"/>
    <w:rsid w:val="004805F2"/>
    <w:rsid w:val="00480D97"/>
    <w:rsid w:val="00482A2C"/>
    <w:rsid w:val="00486042"/>
    <w:rsid w:val="00493318"/>
    <w:rsid w:val="0049563C"/>
    <w:rsid w:val="004962DF"/>
    <w:rsid w:val="004A0E04"/>
    <w:rsid w:val="004A284D"/>
    <w:rsid w:val="004A62E8"/>
    <w:rsid w:val="004A6D36"/>
    <w:rsid w:val="004A7117"/>
    <w:rsid w:val="004C466A"/>
    <w:rsid w:val="004C5E2C"/>
    <w:rsid w:val="004C671F"/>
    <w:rsid w:val="004D05F3"/>
    <w:rsid w:val="004D091D"/>
    <w:rsid w:val="004D3655"/>
    <w:rsid w:val="004D6F12"/>
    <w:rsid w:val="004D749B"/>
    <w:rsid w:val="004E0477"/>
    <w:rsid w:val="004E04BA"/>
    <w:rsid w:val="004E0837"/>
    <w:rsid w:val="004E53E4"/>
    <w:rsid w:val="004E6833"/>
    <w:rsid w:val="004F20CB"/>
    <w:rsid w:val="004F2450"/>
    <w:rsid w:val="004F4648"/>
    <w:rsid w:val="004F6105"/>
    <w:rsid w:val="0050098B"/>
    <w:rsid w:val="00503DF0"/>
    <w:rsid w:val="005041DD"/>
    <w:rsid w:val="00505E53"/>
    <w:rsid w:val="005129B6"/>
    <w:rsid w:val="00512DE1"/>
    <w:rsid w:val="0051373B"/>
    <w:rsid w:val="005148CB"/>
    <w:rsid w:val="00515515"/>
    <w:rsid w:val="00516CB6"/>
    <w:rsid w:val="0052085A"/>
    <w:rsid w:val="00522C56"/>
    <w:rsid w:val="00522EA7"/>
    <w:rsid w:val="0052493E"/>
    <w:rsid w:val="005268BD"/>
    <w:rsid w:val="00527634"/>
    <w:rsid w:val="0053165C"/>
    <w:rsid w:val="00531CE8"/>
    <w:rsid w:val="0053267D"/>
    <w:rsid w:val="0053618C"/>
    <w:rsid w:val="00537B78"/>
    <w:rsid w:val="0054098C"/>
    <w:rsid w:val="005427BE"/>
    <w:rsid w:val="00543027"/>
    <w:rsid w:val="00543BBE"/>
    <w:rsid w:val="00543EF6"/>
    <w:rsid w:val="005445AF"/>
    <w:rsid w:val="005448B9"/>
    <w:rsid w:val="00545AC7"/>
    <w:rsid w:val="005479DC"/>
    <w:rsid w:val="005511D3"/>
    <w:rsid w:val="00554EC3"/>
    <w:rsid w:val="005552E5"/>
    <w:rsid w:val="005554D9"/>
    <w:rsid w:val="00555D6A"/>
    <w:rsid w:val="005603DA"/>
    <w:rsid w:val="00562A31"/>
    <w:rsid w:val="00564003"/>
    <w:rsid w:val="005647BB"/>
    <w:rsid w:val="00565317"/>
    <w:rsid w:val="00567611"/>
    <w:rsid w:val="005679F7"/>
    <w:rsid w:val="00571215"/>
    <w:rsid w:val="00572A87"/>
    <w:rsid w:val="00573A07"/>
    <w:rsid w:val="005745FF"/>
    <w:rsid w:val="00576487"/>
    <w:rsid w:val="00576C07"/>
    <w:rsid w:val="00577FC9"/>
    <w:rsid w:val="00581CD1"/>
    <w:rsid w:val="00581ECB"/>
    <w:rsid w:val="0058295A"/>
    <w:rsid w:val="0058404E"/>
    <w:rsid w:val="0058480B"/>
    <w:rsid w:val="00584A2C"/>
    <w:rsid w:val="00584FC8"/>
    <w:rsid w:val="00590CEC"/>
    <w:rsid w:val="00597946"/>
    <w:rsid w:val="005A116B"/>
    <w:rsid w:val="005A1D19"/>
    <w:rsid w:val="005A2E11"/>
    <w:rsid w:val="005A6576"/>
    <w:rsid w:val="005A7A89"/>
    <w:rsid w:val="005B307B"/>
    <w:rsid w:val="005B7965"/>
    <w:rsid w:val="005C00BD"/>
    <w:rsid w:val="005C3417"/>
    <w:rsid w:val="005C4220"/>
    <w:rsid w:val="005C4586"/>
    <w:rsid w:val="005C6824"/>
    <w:rsid w:val="005C7AF9"/>
    <w:rsid w:val="005D1CAF"/>
    <w:rsid w:val="005D2F65"/>
    <w:rsid w:val="005D30E8"/>
    <w:rsid w:val="005D34AD"/>
    <w:rsid w:val="005D68B6"/>
    <w:rsid w:val="005E015B"/>
    <w:rsid w:val="005E0F4A"/>
    <w:rsid w:val="005E1ED9"/>
    <w:rsid w:val="005E3F66"/>
    <w:rsid w:val="005E67A2"/>
    <w:rsid w:val="005F29C2"/>
    <w:rsid w:val="005F2B87"/>
    <w:rsid w:val="005F5F6F"/>
    <w:rsid w:val="005F643E"/>
    <w:rsid w:val="005F71EB"/>
    <w:rsid w:val="00601729"/>
    <w:rsid w:val="00603133"/>
    <w:rsid w:val="00603400"/>
    <w:rsid w:val="00603D97"/>
    <w:rsid w:val="006059A3"/>
    <w:rsid w:val="00605DA7"/>
    <w:rsid w:val="00606D60"/>
    <w:rsid w:val="0061047D"/>
    <w:rsid w:val="00610976"/>
    <w:rsid w:val="0061123A"/>
    <w:rsid w:val="0061542E"/>
    <w:rsid w:val="00615AB4"/>
    <w:rsid w:val="00615DA9"/>
    <w:rsid w:val="00617A33"/>
    <w:rsid w:val="0062088A"/>
    <w:rsid w:val="00622B07"/>
    <w:rsid w:val="00622F6A"/>
    <w:rsid w:val="00624867"/>
    <w:rsid w:val="00624AC3"/>
    <w:rsid w:val="00625679"/>
    <w:rsid w:val="00632170"/>
    <w:rsid w:val="00636451"/>
    <w:rsid w:val="006365D1"/>
    <w:rsid w:val="00637CDC"/>
    <w:rsid w:val="006405A0"/>
    <w:rsid w:val="00642A99"/>
    <w:rsid w:val="00651E7A"/>
    <w:rsid w:val="00652889"/>
    <w:rsid w:val="0065562C"/>
    <w:rsid w:val="006570C4"/>
    <w:rsid w:val="006572AF"/>
    <w:rsid w:val="00657A39"/>
    <w:rsid w:val="00661008"/>
    <w:rsid w:val="00661F27"/>
    <w:rsid w:val="00664E9B"/>
    <w:rsid w:val="00665913"/>
    <w:rsid w:val="0066775B"/>
    <w:rsid w:val="0067009A"/>
    <w:rsid w:val="00672D16"/>
    <w:rsid w:val="00673A41"/>
    <w:rsid w:val="006778BA"/>
    <w:rsid w:val="006834BA"/>
    <w:rsid w:val="006842FF"/>
    <w:rsid w:val="00690141"/>
    <w:rsid w:val="0069157E"/>
    <w:rsid w:val="006A16D6"/>
    <w:rsid w:val="006A343B"/>
    <w:rsid w:val="006A4A50"/>
    <w:rsid w:val="006A563B"/>
    <w:rsid w:val="006A794E"/>
    <w:rsid w:val="006A7E33"/>
    <w:rsid w:val="006B4CD1"/>
    <w:rsid w:val="006B4DA3"/>
    <w:rsid w:val="006B56B9"/>
    <w:rsid w:val="006B6F8B"/>
    <w:rsid w:val="006C068D"/>
    <w:rsid w:val="006C36AC"/>
    <w:rsid w:val="006C5E4E"/>
    <w:rsid w:val="006D16BB"/>
    <w:rsid w:val="006D2EBC"/>
    <w:rsid w:val="006D68B1"/>
    <w:rsid w:val="006E0BC3"/>
    <w:rsid w:val="006E3604"/>
    <w:rsid w:val="006E5BC8"/>
    <w:rsid w:val="006E7E8D"/>
    <w:rsid w:val="006F0CF7"/>
    <w:rsid w:val="006F26EA"/>
    <w:rsid w:val="006F2A9F"/>
    <w:rsid w:val="006F4311"/>
    <w:rsid w:val="006F4346"/>
    <w:rsid w:val="006F4413"/>
    <w:rsid w:val="006F7396"/>
    <w:rsid w:val="006F7766"/>
    <w:rsid w:val="006F7C70"/>
    <w:rsid w:val="007015E4"/>
    <w:rsid w:val="00702B0F"/>
    <w:rsid w:val="0070395B"/>
    <w:rsid w:val="00703F9F"/>
    <w:rsid w:val="007043A8"/>
    <w:rsid w:val="0070529A"/>
    <w:rsid w:val="00711EF1"/>
    <w:rsid w:val="00714063"/>
    <w:rsid w:val="00714E1A"/>
    <w:rsid w:val="00715556"/>
    <w:rsid w:val="00715AB2"/>
    <w:rsid w:val="00716BBF"/>
    <w:rsid w:val="00720163"/>
    <w:rsid w:val="0072098E"/>
    <w:rsid w:val="00720EC6"/>
    <w:rsid w:val="0072189B"/>
    <w:rsid w:val="00721F39"/>
    <w:rsid w:val="00722840"/>
    <w:rsid w:val="00722DAD"/>
    <w:rsid w:val="007242AE"/>
    <w:rsid w:val="00724CB4"/>
    <w:rsid w:val="0073400E"/>
    <w:rsid w:val="0073579B"/>
    <w:rsid w:val="0073776E"/>
    <w:rsid w:val="00741629"/>
    <w:rsid w:val="00743D66"/>
    <w:rsid w:val="00746BDB"/>
    <w:rsid w:val="00752B9F"/>
    <w:rsid w:val="00753BD4"/>
    <w:rsid w:val="00753F2B"/>
    <w:rsid w:val="007561D2"/>
    <w:rsid w:val="007627EF"/>
    <w:rsid w:val="00763646"/>
    <w:rsid w:val="00765716"/>
    <w:rsid w:val="00766579"/>
    <w:rsid w:val="0077162A"/>
    <w:rsid w:val="007727D1"/>
    <w:rsid w:val="00772F70"/>
    <w:rsid w:val="007740AF"/>
    <w:rsid w:val="007747CB"/>
    <w:rsid w:val="007753E2"/>
    <w:rsid w:val="007759A6"/>
    <w:rsid w:val="0077773C"/>
    <w:rsid w:val="007802B1"/>
    <w:rsid w:val="00780B84"/>
    <w:rsid w:val="00782763"/>
    <w:rsid w:val="00782BD6"/>
    <w:rsid w:val="00783693"/>
    <w:rsid w:val="00783E50"/>
    <w:rsid w:val="00786E62"/>
    <w:rsid w:val="00787B1B"/>
    <w:rsid w:val="00790503"/>
    <w:rsid w:val="00790E5C"/>
    <w:rsid w:val="007925B4"/>
    <w:rsid w:val="007937BE"/>
    <w:rsid w:val="00795604"/>
    <w:rsid w:val="0079778F"/>
    <w:rsid w:val="00797916"/>
    <w:rsid w:val="007A087A"/>
    <w:rsid w:val="007A1E25"/>
    <w:rsid w:val="007B1593"/>
    <w:rsid w:val="007B17FF"/>
    <w:rsid w:val="007B2869"/>
    <w:rsid w:val="007B71B7"/>
    <w:rsid w:val="007C34F4"/>
    <w:rsid w:val="007C3768"/>
    <w:rsid w:val="007C4894"/>
    <w:rsid w:val="007C5800"/>
    <w:rsid w:val="007D22B4"/>
    <w:rsid w:val="007D375F"/>
    <w:rsid w:val="007D4B63"/>
    <w:rsid w:val="007D6814"/>
    <w:rsid w:val="007D7856"/>
    <w:rsid w:val="007E0B5E"/>
    <w:rsid w:val="007E2E3B"/>
    <w:rsid w:val="007E2E45"/>
    <w:rsid w:val="007E48A5"/>
    <w:rsid w:val="007E53D5"/>
    <w:rsid w:val="007E7533"/>
    <w:rsid w:val="007E7625"/>
    <w:rsid w:val="007F0911"/>
    <w:rsid w:val="007F5ACF"/>
    <w:rsid w:val="007F5FE1"/>
    <w:rsid w:val="00800656"/>
    <w:rsid w:val="00801207"/>
    <w:rsid w:val="00802838"/>
    <w:rsid w:val="00802A47"/>
    <w:rsid w:val="008049EA"/>
    <w:rsid w:val="00804AFE"/>
    <w:rsid w:val="00805DEF"/>
    <w:rsid w:val="00812500"/>
    <w:rsid w:val="00812A69"/>
    <w:rsid w:val="00817C1F"/>
    <w:rsid w:val="0082261A"/>
    <w:rsid w:val="00822FC5"/>
    <w:rsid w:val="00823728"/>
    <w:rsid w:val="0082436F"/>
    <w:rsid w:val="00827D44"/>
    <w:rsid w:val="00832C85"/>
    <w:rsid w:val="008345C3"/>
    <w:rsid w:val="00841D14"/>
    <w:rsid w:val="00843B4F"/>
    <w:rsid w:val="00843E1B"/>
    <w:rsid w:val="008463F2"/>
    <w:rsid w:val="00850C1A"/>
    <w:rsid w:val="00850EBA"/>
    <w:rsid w:val="008516C1"/>
    <w:rsid w:val="0085461B"/>
    <w:rsid w:val="00854A46"/>
    <w:rsid w:val="00855934"/>
    <w:rsid w:val="00856EC7"/>
    <w:rsid w:val="008574A7"/>
    <w:rsid w:val="00857EC6"/>
    <w:rsid w:val="00865BC5"/>
    <w:rsid w:val="008665F5"/>
    <w:rsid w:val="008676CA"/>
    <w:rsid w:val="00867921"/>
    <w:rsid w:val="00870A25"/>
    <w:rsid w:val="00870C69"/>
    <w:rsid w:val="00872742"/>
    <w:rsid w:val="008754C2"/>
    <w:rsid w:val="00875C91"/>
    <w:rsid w:val="00875DA9"/>
    <w:rsid w:val="00877119"/>
    <w:rsid w:val="00877CC1"/>
    <w:rsid w:val="0088189D"/>
    <w:rsid w:val="00881959"/>
    <w:rsid w:val="00882E20"/>
    <w:rsid w:val="008842D0"/>
    <w:rsid w:val="00884891"/>
    <w:rsid w:val="00885383"/>
    <w:rsid w:val="00885433"/>
    <w:rsid w:val="00886516"/>
    <w:rsid w:val="00890C4A"/>
    <w:rsid w:val="00891E67"/>
    <w:rsid w:val="00892349"/>
    <w:rsid w:val="008957BF"/>
    <w:rsid w:val="00895D3C"/>
    <w:rsid w:val="008966ED"/>
    <w:rsid w:val="008A0B7F"/>
    <w:rsid w:val="008A2A6C"/>
    <w:rsid w:val="008A3E20"/>
    <w:rsid w:val="008A500B"/>
    <w:rsid w:val="008B4A59"/>
    <w:rsid w:val="008B4BC8"/>
    <w:rsid w:val="008B4DB0"/>
    <w:rsid w:val="008B62F5"/>
    <w:rsid w:val="008B648F"/>
    <w:rsid w:val="008C2C00"/>
    <w:rsid w:val="008C54EB"/>
    <w:rsid w:val="008D081C"/>
    <w:rsid w:val="008D1E40"/>
    <w:rsid w:val="008D439D"/>
    <w:rsid w:val="008D46B7"/>
    <w:rsid w:val="008D531F"/>
    <w:rsid w:val="008D7413"/>
    <w:rsid w:val="008D778D"/>
    <w:rsid w:val="008D7EBB"/>
    <w:rsid w:val="008E2331"/>
    <w:rsid w:val="008E2E70"/>
    <w:rsid w:val="008E53DD"/>
    <w:rsid w:val="008E5E3F"/>
    <w:rsid w:val="008F2311"/>
    <w:rsid w:val="008F709D"/>
    <w:rsid w:val="008F7C4E"/>
    <w:rsid w:val="008F7ECB"/>
    <w:rsid w:val="008F7F88"/>
    <w:rsid w:val="0090049E"/>
    <w:rsid w:val="00901CDB"/>
    <w:rsid w:val="0090288F"/>
    <w:rsid w:val="00902A15"/>
    <w:rsid w:val="009053A4"/>
    <w:rsid w:val="00905F95"/>
    <w:rsid w:val="00906FBC"/>
    <w:rsid w:val="009102A6"/>
    <w:rsid w:val="00914238"/>
    <w:rsid w:val="00914481"/>
    <w:rsid w:val="00916E94"/>
    <w:rsid w:val="00917BD3"/>
    <w:rsid w:val="00917D78"/>
    <w:rsid w:val="00921D24"/>
    <w:rsid w:val="00923600"/>
    <w:rsid w:val="00923B24"/>
    <w:rsid w:val="00925138"/>
    <w:rsid w:val="00927C22"/>
    <w:rsid w:val="009312AD"/>
    <w:rsid w:val="00931B85"/>
    <w:rsid w:val="00933E2A"/>
    <w:rsid w:val="0093417F"/>
    <w:rsid w:val="009374FA"/>
    <w:rsid w:val="00937968"/>
    <w:rsid w:val="00940871"/>
    <w:rsid w:val="00942E5F"/>
    <w:rsid w:val="00946120"/>
    <w:rsid w:val="0095062A"/>
    <w:rsid w:val="00953DA8"/>
    <w:rsid w:val="009562C3"/>
    <w:rsid w:val="0095719A"/>
    <w:rsid w:val="00960E71"/>
    <w:rsid w:val="0096290D"/>
    <w:rsid w:val="009651DE"/>
    <w:rsid w:val="00966093"/>
    <w:rsid w:val="00966774"/>
    <w:rsid w:val="009668CA"/>
    <w:rsid w:val="00971CCB"/>
    <w:rsid w:val="009750E8"/>
    <w:rsid w:val="00976030"/>
    <w:rsid w:val="00976629"/>
    <w:rsid w:val="0099099C"/>
    <w:rsid w:val="00992259"/>
    <w:rsid w:val="00994AF9"/>
    <w:rsid w:val="009961A4"/>
    <w:rsid w:val="009A0E74"/>
    <w:rsid w:val="009A15B9"/>
    <w:rsid w:val="009A254A"/>
    <w:rsid w:val="009A2C3B"/>
    <w:rsid w:val="009A3019"/>
    <w:rsid w:val="009A3BB4"/>
    <w:rsid w:val="009A47A6"/>
    <w:rsid w:val="009A61F4"/>
    <w:rsid w:val="009A79E5"/>
    <w:rsid w:val="009B498F"/>
    <w:rsid w:val="009B6853"/>
    <w:rsid w:val="009B69AE"/>
    <w:rsid w:val="009C3608"/>
    <w:rsid w:val="009C61BB"/>
    <w:rsid w:val="009D0B2A"/>
    <w:rsid w:val="009D322A"/>
    <w:rsid w:val="009D6C53"/>
    <w:rsid w:val="009D7174"/>
    <w:rsid w:val="009E0A2B"/>
    <w:rsid w:val="009E29BD"/>
    <w:rsid w:val="009E48A5"/>
    <w:rsid w:val="009E58AE"/>
    <w:rsid w:val="009E6213"/>
    <w:rsid w:val="009E78B9"/>
    <w:rsid w:val="009F32F4"/>
    <w:rsid w:val="009F3CB0"/>
    <w:rsid w:val="009F5BC5"/>
    <w:rsid w:val="009F66C6"/>
    <w:rsid w:val="009F76DF"/>
    <w:rsid w:val="00A008F0"/>
    <w:rsid w:val="00A01342"/>
    <w:rsid w:val="00A02009"/>
    <w:rsid w:val="00A03D0F"/>
    <w:rsid w:val="00A04A56"/>
    <w:rsid w:val="00A107C2"/>
    <w:rsid w:val="00A10836"/>
    <w:rsid w:val="00A22EB5"/>
    <w:rsid w:val="00A23738"/>
    <w:rsid w:val="00A23818"/>
    <w:rsid w:val="00A23DE1"/>
    <w:rsid w:val="00A2524A"/>
    <w:rsid w:val="00A32943"/>
    <w:rsid w:val="00A35838"/>
    <w:rsid w:val="00A3667D"/>
    <w:rsid w:val="00A41273"/>
    <w:rsid w:val="00A42E9A"/>
    <w:rsid w:val="00A44638"/>
    <w:rsid w:val="00A46B49"/>
    <w:rsid w:val="00A47AC8"/>
    <w:rsid w:val="00A503A0"/>
    <w:rsid w:val="00A52508"/>
    <w:rsid w:val="00A54F5F"/>
    <w:rsid w:val="00A557EB"/>
    <w:rsid w:val="00A56727"/>
    <w:rsid w:val="00A574CA"/>
    <w:rsid w:val="00A60F93"/>
    <w:rsid w:val="00A62244"/>
    <w:rsid w:val="00A62BAC"/>
    <w:rsid w:val="00A657A0"/>
    <w:rsid w:val="00A6697B"/>
    <w:rsid w:val="00A6793A"/>
    <w:rsid w:val="00A70488"/>
    <w:rsid w:val="00A71265"/>
    <w:rsid w:val="00A746D9"/>
    <w:rsid w:val="00A75034"/>
    <w:rsid w:val="00A81862"/>
    <w:rsid w:val="00A82525"/>
    <w:rsid w:val="00A85FA7"/>
    <w:rsid w:val="00A939B8"/>
    <w:rsid w:val="00A94A36"/>
    <w:rsid w:val="00A97C89"/>
    <w:rsid w:val="00AA01FA"/>
    <w:rsid w:val="00AA09E4"/>
    <w:rsid w:val="00AA26AD"/>
    <w:rsid w:val="00AA32D4"/>
    <w:rsid w:val="00AA5568"/>
    <w:rsid w:val="00AB6E84"/>
    <w:rsid w:val="00AC024B"/>
    <w:rsid w:val="00AC11CF"/>
    <w:rsid w:val="00AC486A"/>
    <w:rsid w:val="00AC48B4"/>
    <w:rsid w:val="00AC61AC"/>
    <w:rsid w:val="00AC6708"/>
    <w:rsid w:val="00AD2623"/>
    <w:rsid w:val="00AD3C00"/>
    <w:rsid w:val="00AD5BEE"/>
    <w:rsid w:val="00AD6062"/>
    <w:rsid w:val="00AE1FBB"/>
    <w:rsid w:val="00AE4A42"/>
    <w:rsid w:val="00AE4B02"/>
    <w:rsid w:val="00AE4B34"/>
    <w:rsid w:val="00AE4FA4"/>
    <w:rsid w:val="00AF084A"/>
    <w:rsid w:val="00AF0E2A"/>
    <w:rsid w:val="00AF610A"/>
    <w:rsid w:val="00AF6BD9"/>
    <w:rsid w:val="00B05E92"/>
    <w:rsid w:val="00B1271C"/>
    <w:rsid w:val="00B12D50"/>
    <w:rsid w:val="00B133ED"/>
    <w:rsid w:val="00B14920"/>
    <w:rsid w:val="00B15E42"/>
    <w:rsid w:val="00B16634"/>
    <w:rsid w:val="00B21D34"/>
    <w:rsid w:val="00B22BC5"/>
    <w:rsid w:val="00B255DB"/>
    <w:rsid w:val="00B26A0D"/>
    <w:rsid w:val="00B26DDC"/>
    <w:rsid w:val="00B31EA1"/>
    <w:rsid w:val="00B34411"/>
    <w:rsid w:val="00B3454C"/>
    <w:rsid w:val="00B352A9"/>
    <w:rsid w:val="00B35453"/>
    <w:rsid w:val="00B35AC7"/>
    <w:rsid w:val="00B37996"/>
    <w:rsid w:val="00B443AB"/>
    <w:rsid w:val="00B45DBF"/>
    <w:rsid w:val="00B47C5D"/>
    <w:rsid w:val="00B47CBD"/>
    <w:rsid w:val="00B47F7F"/>
    <w:rsid w:val="00B506C4"/>
    <w:rsid w:val="00B52D72"/>
    <w:rsid w:val="00B5324C"/>
    <w:rsid w:val="00B53794"/>
    <w:rsid w:val="00B54F01"/>
    <w:rsid w:val="00B555AD"/>
    <w:rsid w:val="00B55F8F"/>
    <w:rsid w:val="00B565B3"/>
    <w:rsid w:val="00B56AB5"/>
    <w:rsid w:val="00B6175B"/>
    <w:rsid w:val="00B62F8D"/>
    <w:rsid w:val="00B62FB0"/>
    <w:rsid w:val="00B63E11"/>
    <w:rsid w:val="00B64D49"/>
    <w:rsid w:val="00B654BA"/>
    <w:rsid w:val="00B70E25"/>
    <w:rsid w:val="00B71131"/>
    <w:rsid w:val="00B71717"/>
    <w:rsid w:val="00B71A7E"/>
    <w:rsid w:val="00B7213C"/>
    <w:rsid w:val="00B75791"/>
    <w:rsid w:val="00B75E32"/>
    <w:rsid w:val="00B77D05"/>
    <w:rsid w:val="00B839DA"/>
    <w:rsid w:val="00B8587C"/>
    <w:rsid w:val="00B8614A"/>
    <w:rsid w:val="00B861C5"/>
    <w:rsid w:val="00B86364"/>
    <w:rsid w:val="00B90260"/>
    <w:rsid w:val="00B90416"/>
    <w:rsid w:val="00B909AA"/>
    <w:rsid w:val="00B90F67"/>
    <w:rsid w:val="00B941AB"/>
    <w:rsid w:val="00B945EC"/>
    <w:rsid w:val="00B95774"/>
    <w:rsid w:val="00B96754"/>
    <w:rsid w:val="00B96DBF"/>
    <w:rsid w:val="00B97D5E"/>
    <w:rsid w:val="00BA5622"/>
    <w:rsid w:val="00BB027A"/>
    <w:rsid w:val="00BB1095"/>
    <w:rsid w:val="00BB291C"/>
    <w:rsid w:val="00BB3ADB"/>
    <w:rsid w:val="00BB407F"/>
    <w:rsid w:val="00BB452C"/>
    <w:rsid w:val="00BB51B3"/>
    <w:rsid w:val="00BB5973"/>
    <w:rsid w:val="00BB5D8E"/>
    <w:rsid w:val="00BB7466"/>
    <w:rsid w:val="00BC1F78"/>
    <w:rsid w:val="00BC427E"/>
    <w:rsid w:val="00BC54CF"/>
    <w:rsid w:val="00BC56CB"/>
    <w:rsid w:val="00BC6CB1"/>
    <w:rsid w:val="00BD17CF"/>
    <w:rsid w:val="00BD1D47"/>
    <w:rsid w:val="00BD28A1"/>
    <w:rsid w:val="00BD3267"/>
    <w:rsid w:val="00BD5E99"/>
    <w:rsid w:val="00BD62D1"/>
    <w:rsid w:val="00BD6785"/>
    <w:rsid w:val="00BD6867"/>
    <w:rsid w:val="00BE0DF4"/>
    <w:rsid w:val="00BE1248"/>
    <w:rsid w:val="00BE1776"/>
    <w:rsid w:val="00BE301B"/>
    <w:rsid w:val="00BE3499"/>
    <w:rsid w:val="00BE3619"/>
    <w:rsid w:val="00BE7652"/>
    <w:rsid w:val="00BE7E86"/>
    <w:rsid w:val="00BF2FFA"/>
    <w:rsid w:val="00BF6540"/>
    <w:rsid w:val="00BF69D2"/>
    <w:rsid w:val="00C044B0"/>
    <w:rsid w:val="00C047CB"/>
    <w:rsid w:val="00C051A8"/>
    <w:rsid w:val="00C077BD"/>
    <w:rsid w:val="00C07850"/>
    <w:rsid w:val="00C07A67"/>
    <w:rsid w:val="00C1387B"/>
    <w:rsid w:val="00C1418E"/>
    <w:rsid w:val="00C151F1"/>
    <w:rsid w:val="00C16403"/>
    <w:rsid w:val="00C17F97"/>
    <w:rsid w:val="00C211D8"/>
    <w:rsid w:val="00C2191A"/>
    <w:rsid w:val="00C233FC"/>
    <w:rsid w:val="00C2359B"/>
    <w:rsid w:val="00C23DCB"/>
    <w:rsid w:val="00C25888"/>
    <w:rsid w:val="00C3169D"/>
    <w:rsid w:val="00C326C3"/>
    <w:rsid w:val="00C32931"/>
    <w:rsid w:val="00C32D6D"/>
    <w:rsid w:val="00C369E3"/>
    <w:rsid w:val="00C40DC9"/>
    <w:rsid w:val="00C4165A"/>
    <w:rsid w:val="00C432E0"/>
    <w:rsid w:val="00C46E59"/>
    <w:rsid w:val="00C54C40"/>
    <w:rsid w:val="00C56E89"/>
    <w:rsid w:val="00C6018B"/>
    <w:rsid w:val="00C612CF"/>
    <w:rsid w:val="00C61359"/>
    <w:rsid w:val="00C61C33"/>
    <w:rsid w:val="00C705CB"/>
    <w:rsid w:val="00C70DB1"/>
    <w:rsid w:val="00C70FC2"/>
    <w:rsid w:val="00C718FA"/>
    <w:rsid w:val="00C724EB"/>
    <w:rsid w:val="00C7653D"/>
    <w:rsid w:val="00C76808"/>
    <w:rsid w:val="00C7751F"/>
    <w:rsid w:val="00C840FE"/>
    <w:rsid w:val="00C845B2"/>
    <w:rsid w:val="00C84AD4"/>
    <w:rsid w:val="00C903F6"/>
    <w:rsid w:val="00C91216"/>
    <w:rsid w:val="00C92434"/>
    <w:rsid w:val="00C92B0D"/>
    <w:rsid w:val="00C940F8"/>
    <w:rsid w:val="00C956F2"/>
    <w:rsid w:val="00C95A9E"/>
    <w:rsid w:val="00C96101"/>
    <w:rsid w:val="00C969A5"/>
    <w:rsid w:val="00CA0CC8"/>
    <w:rsid w:val="00CA2D00"/>
    <w:rsid w:val="00CA3219"/>
    <w:rsid w:val="00CA4D7E"/>
    <w:rsid w:val="00CB2064"/>
    <w:rsid w:val="00CB29BC"/>
    <w:rsid w:val="00CB4670"/>
    <w:rsid w:val="00CB46CB"/>
    <w:rsid w:val="00CB7348"/>
    <w:rsid w:val="00CC1AEC"/>
    <w:rsid w:val="00CC369F"/>
    <w:rsid w:val="00CC3710"/>
    <w:rsid w:val="00CC372D"/>
    <w:rsid w:val="00CC7EF2"/>
    <w:rsid w:val="00CD0F38"/>
    <w:rsid w:val="00CD17B2"/>
    <w:rsid w:val="00CD2CDE"/>
    <w:rsid w:val="00CD64A0"/>
    <w:rsid w:val="00CD7F43"/>
    <w:rsid w:val="00CE173F"/>
    <w:rsid w:val="00CE7130"/>
    <w:rsid w:val="00CE72DB"/>
    <w:rsid w:val="00CE7524"/>
    <w:rsid w:val="00CF0238"/>
    <w:rsid w:val="00CF2F09"/>
    <w:rsid w:val="00CF534D"/>
    <w:rsid w:val="00D03793"/>
    <w:rsid w:val="00D0410C"/>
    <w:rsid w:val="00D04591"/>
    <w:rsid w:val="00D04A06"/>
    <w:rsid w:val="00D10187"/>
    <w:rsid w:val="00D12FC1"/>
    <w:rsid w:val="00D13418"/>
    <w:rsid w:val="00D139CF"/>
    <w:rsid w:val="00D13D0A"/>
    <w:rsid w:val="00D14A48"/>
    <w:rsid w:val="00D14BF2"/>
    <w:rsid w:val="00D163CD"/>
    <w:rsid w:val="00D25E4F"/>
    <w:rsid w:val="00D2657F"/>
    <w:rsid w:val="00D269A8"/>
    <w:rsid w:val="00D310E7"/>
    <w:rsid w:val="00D32B37"/>
    <w:rsid w:val="00D33C59"/>
    <w:rsid w:val="00D33FD6"/>
    <w:rsid w:val="00D360DF"/>
    <w:rsid w:val="00D4091F"/>
    <w:rsid w:val="00D43733"/>
    <w:rsid w:val="00D45799"/>
    <w:rsid w:val="00D47C98"/>
    <w:rsid w:val="00D528E5"/>
    <w:rsid w:val="00D544EA"/>
    <w:rsid w:val="00D56F68"/>
    <w:rsid w:val="00D573E8"/>
    <w:rsid w:val="00D575BC"/>
    <w:rsid w:val="00D63C6A"/>
    <w:rsid w:val="00D70038"/>
    <w:rsid w:val="00D72248"/>
    <w:rsid w:val="00D745A1"/>
    <w:rsid w:val="00D75421"/>
    <w:rsid w:val="00D756E0"/>
    <w:rsid w:val="00D77E8E"/>
    <w:rsid w:val="00D80DBD"/>
    <w:rsid w:val="00D838FD"/>
    <w:rsid w:val="00D84107"/>
    <w:rsid w:val="00D85627"/>
    <w:rsid w:val="00D858F3"/>
    <w:rsid w:val="00D8658B"/>
    <w:rsid w:val="00D86DD1"/>
    <w:rsid w:val="00D909AC"/>
    <w:rsid w:val="00D9136B"/>
    <w:rsid w:val="00D9304B"/>
    <w:rsid w:val="00D93C06"/>
    <w:rsid w:val="00D94AA1"/>
    <w:rsid w:val="00D97738"/>
    <w:rsid w:val="00DA2257"/>
    <w:rsid w:val="00DA3430"/>
    <w:rsid w:val="00DA3937"/>
    <w:rsid w:val="00DA670D"/>
    <w:rsid w:val="00DB0388"/>
    <w:rsid w:val="00DB148E"/>
    <w:rsid w:val="00DB1753"/>
    <w:rsid w:val="00DB182C"/>
    <w:rsid w:val="00DB5AF2"/>
    <w:rsid w:val="00DB62E3"/>
    <w:rsid w:val="00DB73F6"/>
    <w:rsid w:val="00DB7E74"/>
    <w:rsid w:val="00DC0F1B"/>
    <w:rsid w:val="00DC2571"/>
    <w:rsid w:val="00DC476C"/>
    <w:rsid w:val="00DC597B"/>
    <w:rsid w:val="00DD1542"/>
    <w:rsid w:val="00DD1544"/>
    <w:rsid w:val="00DD52DF"/>
    <w:rsid w:val="00DD65A9"/>
    <w:rsid w:val="00DD7E70"/>
    <w:rsid w:val="00DE32A4"/>
    <w:rsid w:val="00DE3BF4"/>
    <w:rsid w:val="00DE4389"/>
    <w:rsid w:val="00DE499E"/>
    <w:rsid w:val="00DE736F"/>
    <w:rsid w:val="00DE7E83"/>
    <w:rsid w:val="00DF11D7"/>
    <w:rsid w:val="00DF1271"/>
    <w:rsid w:val="00DF1ECA"/>
    <w:rsid w:val="00DF226E"/>
    <w:rsid w:val="00DF4DA8"/>
    <w:rsid w:val="00DF56A5"/>
    <w:rsid w:val="00DF79E5"/>
    <w:rsid w:val="00DF7C24"/>
    <w:rsid w:val="00E0024C"/>
    <w:rsid w:val="00E018E2"/>
    <w:rsid w:val="00E02B4A"/>
    <w:rsid w:val="00E04189"/>
    <w:rsid w:val="00E069FC"/>
    <w:rsid w:val="00E07C5C"/>
    <w:rsid w:val="00E100BB"/>
    <w:rsid w:val="00E1110C"/>
    <w:rsid w:val="00E124D1"/>
    <w:rsid w:val="00E13F11"/>
    <w:rsid w:val="00E14083"/>
    <w:rsid w:val="00E1774F"/>
    <w:rsid w:val="00E2027B"/>
    <w:rsid w:val="00E2381A"/>
    <w:rsid w:val="00E24EA1"/>
    <w:rsid w:val="00E27579"/>
    <w:rsid w:val="00E31919"/>
    <w:rsid w:val="00E32D13"/>
    <w:rsid w:val="00E364FE"/>
    <w:rsid w:val="00E368AF"/>
    <w:rsid w:val="00E40827"/>
    <w:rsid w:val="00E41CBC"/>
    <w:rsid w:val="00E4289C"/>
    <w:rsid w:val="00E43319"/>
    <w:rsid w:val="00E43698"/>
    <w:rsid w:val="00E43D69"/>
    <w:rsid w:val="00E44C07"/>
    <w:rsid w:val="00E45141"/>
    <w:rsid w:val="00E461AD"/>
    <w:rsid w:val="00E50834"/>
    <w:rsid w:val="00E5154E"/>
    <w:rsid w:val="00E529FB"/>
    <w:rsid w:val="00E56224"/>
    <w:rsid w:val="00E5649F"/>
    <w:rsid w:val="00E564AE"/>
    <w:rsid w:val="00E56B33"/>
    <w:rsid w:val="00E57D44"/>
    <w:rsid w:val="00E66CBF"/>
    <w:rsid w:val="00E72270"/>
    <w:rsid w:val="00E72E21"/>
    <w:rsid w:val="00E759F8"/>
    <w:rsid w:val="00E765B3"/>
    <w:rsid w:val="00E821A7"/>
    <w:rsid w:val="00E82811"/>
    <w:rsid w:val="00E83023"/>
    <w:rsid w:val="00E84E9C"/>
    <w:rsid w:val="00E9181F"/>
    <w:rsid w:val="00E91D77"/>
    <w:rsid w:val="00E92679"/>
    <w:rsid w:val="00E92A61"/>
    <w:rsid w:val="00E92AD4"/>
    <w:rsid w:val="00E933AE"/>
    <w:rsid w:val="00E936C1"/>
    <w:rsid w:val="00E94DFF"/>
    <w:rsid w:val="00E95FF1"/>
    <w:rsid w:val="00E971EC"/>
    <w:rsid w:val="00E973EF"/>
    <w:rsid w:val="00EA156F"/>
    <w:rsid w:val="00EA550F"/>
    <w:rsid w:val="00EA6F83"/>
    <w:rsid w:val="00EA76BC"/>
    <w:rsid w:val="00EB1A15"/>
    <w:rsid w:val="00EB35DA"/>
    <w:rsid w:val="00EB4437"/>
    <w:rsid w:val="00EB6C42"/>
    <w:rsid w:val="00EC04BF"/>
    <w:rsid w:val="00EC170F"/>
    <w:rsid w:val="00EC19B3"/>
    <w:rsid w:val="00EC6187"/>
    <w:rsid w:val="00ED021F"/>
    <w:rsid w:val="00ED04F5"/>
    <w:rsid w:val="00ED1CA9"/>
    <w:rsid w:val="00ED617D"/>
    <w:rsid w:val="00ED6A06"/>
    <w:rsid w:val="00ED7C7A"/>
    <w:rsid w:val="00EE0228"/>
    <w:rsid w:val="00EE029A"/>
    <w:rsid w:val="00EE2351"/>
    <w:rsid w:val="00EE2794"/>
    <w:rsid w:val="00EE3C76"/>
    <w:rsid w:val="00EE4A9A"/>
    <w:rsid w:val="00EE6340"/>
    <w:rsid w:val="00EE66FA"/>
    <w:rsid w:val="00EE7B01"/>
    <w:rsid w:val="00EF01E6"/>
    <w:rsid w:val="00EF0C4F"/>
    <w:rsid w:val="00EF1FDD"/>
    <w:rsid w:val="00EF5049"/>
    <w:rsid w:val="00EF58D2"/>
    <w:rsid w:val="00EF7231"/>
    <w:rsid w:val="00EF7D38"/>
    <w:rsid w:val="00F00706"/>
    <w:rsid w:val="00F041CD"/>
    <w:rsid w:val="00F06163"/>
    <w:rsid w:val="00F07183"/>
    <w:rsid w:val="00F10339"/>
    <w:rsid w:val="00F10437"/>
    <w:rsid w:val="00F11D3C"/>
    <w:rsid w:val="00F13748"/>
    <w:rsid w:val="00F13E92"/>
    <w:rsid w:val="00F14489"/>
    <w:rsid w:val="00F144FB"/>
    <w:rsid w:val="00F14598"/>
    <w:rsid w:val="00F169EE"/>
    <w:rsid w:val="00F20593"/>
    <w:rsid w:val="00F22DCC"/>
    <w:rsid w:val="00F23EEA"/>
    <w:rsid w:val="00F2413E"/>
    <w:rsid w:val="00F30863"/>
    <w:rsid w:val="00F316FF"/>
    <w:rsid w:val="00F42CF3"/>
    <w:rsid w:val="00F433D9"/>
    <w:rsid w:val="00F508AD"/>
    <w:rsid w:val="00F5489A"/>
    <w:rsid w:val="00F55EB7"/>
    <w:rsid w:val="00F575E7"/>
    <w:rsid w:val="00F605AC"/>
    <w:rsid w:val="00F64440"/>
    <w:rsid w:val="00F644EC"/>
    <w:rsid w:val="00F662B7"/>
    <w:rsid w:val="00F667A1"/>
    <w:rsid w:val="00F74302"/>
    <w:rsid w:val="00F74AEE"/>
    <w:rsid w:val="00F757FC"/>
    <w:rsid w:val="00F75A68"/>
    <w:rsid w:val="00F75B0D"/>
    <w:rsid w:val="00F76C73"/>
    <w:rsid w:val="00F77207"/>
    <w:rsid w:val="00F77A6F"/>
    <w:rsid w:val="00F80917"/>
    <w:rsid w:val="00F81E64"/>
    <w:rsid w:val="00F84F18"/>
    <w:rsid w:val="00F97F4B"/>
    <w:rsid w:val="00FA5A98"/>
    <w:rsid w:val="00FA640B"/>
    <w:rsid w:val="00FA7B55"/>
    <w:rsid w:val="00FA7FB7"/>
    <w:rsid w:val="00FB0C62"/>
    <w:rsid w:val="00FB27B6"/>
    <w:rsid w:val="00FB369B"/>
    <w:rsid w:val="00FB3AFF"/>
    <w:rsid w:val="00FC1ADC"/>
    <w:rsid w:val="00FC2952"/>
    <w:rsid w:val="00FC2FFE"/>
    <w:rsid w:val="00FC51CF"/>
    <w:rsid w:val="00FD2584"/>
    <w:rsid w:val="00FD2683"/>
    <w:rsid w:val="00FD2E99"/>
    <w:rsid w:val="00FD7366"/>
    <w:rsid w:val="00FE04E5"/>
    <w:rsid w:val="00FE1862"/>
    <w:rsid w:val="00FE5182"/>
    <w:rsid w:val="00FE5AC4"/>
    <w:rsid w:val="00FE5EB6"/>
    <w:rsid w:val="00FE5FA9"/>
    <w:rsid w:val="00FE7EF1"/>
    <w:rsid w:val="00FF1677"/>
    <w:rsid w:val="00FF1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146FBB"/>
  <w15:chartTrackingRefBased/>
  <w15:docId w15:val="{091C8657-2A1B-4641-9E8A-CF648C0C3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04E4"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qFormat/>
    <w:rsid w:val="00E5154E"/>
    <w:pPr>
      <w:keepNext/>
      <w:outlineLvl w:val="1"/>
    </w:pPr>
    <w:rPr>
      <w:b/>
      <w:bCs/>
      <w:lang w:val="en-GB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5DB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3F584D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35838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35838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515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5154E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E5154E"/>
    <w:pPr>
      <w:ind w:left="720" w:hanging="720"/>
      <w:jc w:val="both"/>
    </w:pPr>
    <w:rPr>
      <w:szCs w:val="20"/>
    </w:rPr>
  </w:style>
  <w:style w:type="paragraph" w:styleId="BalloonText">
    <w:name w:val="Balloon Text"/>
    <w:basedOn w:val="Normal"/>
    <w:semiHidden/>
    <w:rsid w:val="008049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140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26B32"/>
  </w:style>
  <w:style w:type="character" w:styleId="Hyperlink">
    <w:name w:val="Hyperlink"/>
    <w:uiPriority w:val="99"/>
    <w:unhideWhenUsed/>
    <w:rsid w:val="00890C4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E66FA"/>
    <w:pPr>
      <w:ind w:left="720"/>
    </w:pPr>
  </w:style>
  <w:style w:type="character" w:styleId="FollowedHyperlink">
    <w:name w:val="FollowedHyperlink"/>
    <w:rsid w:val="00D75421"/>
    <w:rPr>
      <w:color w:val="800080"/>
      <w:u w:val="single"/>
    </w:rPr>
  </w:style>
  <w:style w:type="character" w:customStyle="1" w:styleId="Heading3Char">
    <w:name w:val="Heading 3 Char"/>
    <w:link w:val="Heading3"/>
    <w:semiHidden/>
    <w:rsid w:val="00B45DBF"/>
    <w:rPr>
      <w:rFonts w:ascii="Cambria" w:eastAsia="Times New Roman" w:hAnsi="Cambria" w:cs="Times New Roman"/>
      <w:b/>
      <w:b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semiHidden/>
    <w:rsid w:val="003F584D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customStyle="1" w:styleId="Heading5Char">
    <w:name w:val="Heading 5 Char"/>
    <w:link w:val="Heading5"/>
    <w:semiHidden/>
    <w:rsid w:val="00A35838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semiHidden/>
    <w:rsid w:val="00A35838"/>
    <w:rPr>
      <w:rFonts w:ascii="Calibri" w:eastAsia="Times New Roman" w:hAnsi="Calibri" w:cs="Times New Roman"/>
      <w:b/>
      <w:bCs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272D42"/>
    <w:pPr>
      <w:spacing w:before="100" w:beforeAutospacing="1" w:after="100" w:afterAutospacing="1"/>
    </w:pPr>
    <w:rPr>
      <w:lang w:val="en-GB" w:eastAsia="en-GB"/>
    </w:rPr>
  </w:style>
  <w:style w:type="character" w:customStyle="1" w:styleId="UnresolvedMention1">
    <w:name w:val="Unresolved Mention1"/>
    <w:uiPriority w:val="99"/>
    <w:semiHidden/>
    <w:unhideWhenUsed/>
    <w:rsid w:val="00C1640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8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23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2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129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96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284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8163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68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89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050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72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31002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48550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8151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6724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16339">
          <w:marLeft w:val="25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56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youtube.com/watch?v=xFimP0gFyIc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amedevelopment.tutsplus.com/tutorials/generate-random-cave-levels-using-cellular-automata--gamedev-9664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channel/UCmtyQOKKmrMVaKuRXz02jbQ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redblobgames.com/maps/terrain-from-nois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A56714-CDBC-46CD-B0E2-284471A23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8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High School</Company>
  <LinksUpToDate>false</LinksUpToDate>
  <CharactersWithSpaces>2261</CharactersWithSpaces>
  <SharedDoc>false</SharedDoc>
  <HLinks>
    <vt:vector size="78" baseType="variant">
      <vt:variant>
        <vt:i4>6619259</vt:i4>
      </vt:variant>
      <vt:variant>
        <vt:i4>36</vt:i4>
      </vt:variant>
      <vt:variant>
        <vt:i4>0</vt:i4>
      </vt:variant>
      <vt:variant>
        <vt:i4>5</vt:i4>
      </vt:variant>
      <vt:variant>
        <vt:lpwstr>https://digitalintelligencetoday.com/artificial-intelligence-timeline-infographic-from-eliza-to-tay-and-beyond/</vt:lpwstr>
      </vt:variant>
      <vt:variant>
        <vt:lpwstr/>
      </vt:variant>
      <vt:variant>
        <vt:i4>4849690</vt:i4>
      </vt:variant>
      <vt:variant>
        <vt:i4>33</vt:i4>
      </vt:variant>
      <vt:variant>
        <vt:i4>0</vt:i4>
      </vt:variant>
      <vt:variant>
        <vt:i4>5</vt:i4>
      </vt:variant>
      <vt:variant>
        <vt:lpwstr>https://www.codingdojo.com/blog/dark-side-of-artificial-intelligence-ai/</vt:lpwstr>
      </vt:variant>
      <vt:variant>
        <vt:lpwstr/>
      </vt:variant>
      <vt:variant>
        <vt:i4>7078001</vt:i4>
      </vt:variant>
      <vt:variant>
        <vt:i4>30</vt:i4>
      </vt:variant>
      <vt:variant>
        <vt:i4>0</vt:i4>
      </vt:variant>
      <vt:variant>
        <vt:i4>5</vt:i4>
      </vt:variant>
      <vt:variant>
        <vt:lpwstr>https://www.coresystems.net/blog/the-difference-between-artifical-intelligence-artifical-general-intelligence-and-artifical-super-intelligence</vt:lpwstr>
      </vt:variant>
      <vt:variant>
        <vt:lpwstr/>
      </vt:variant>
      <vt:variant>
        <vt:i4>2293867</vt:i4>
      </vt:variant>
      <vt:variant>
        <vt:i4>27</vt:i4>
      </vt:variant>
      <vt:variant>
        <vt:i4>0</vt:i4>
      </vt:variant>
      <vt:variant>
        <vt:i4>5</vt:i4>
      </vt:variant>
      <vt:variant>
        <vt:lpwstr>https://en.wikipedia.org/wiki/Superintelligence</vt:lpwstr>
      </vt:variant>
      <vt:variant>
        <vt:lpwstr/>
      </vt:variant>
      <vt:variant>
        <vt:i4>8323113</vt:i4>
      </vt:variant>
      <vt:variant>
        <vt:i4>24</vt:i4>
      </vt:variant>
      <vt:variant>
        <vt:i4>0</vt:i4>
      </vt:variant>
      <vt:variant>
        <vt:i4>5</vt:i4>
      </vt:variant>
      <vt:variant>
        <vt:lpwstr>https://www.scoro.com/blog/artificial-intelligence-predictions/</vt:lpwstr>
      </vt:variant>
      <vt:variant>
        <vt:lpwstr/>
      </vt:variant>
      <vt:variant>
        <vt:i4>2424889</vt:i4>
      </vt:variant>
      <vt:variant>
        <vt:i4>21</vt:i4>
      </vt:variant>
      <vt:variant>
        <vt:i4>0</vt:i4>
      </vt:variant>
      <vt:variant>
        <vt:i4>5</vt:i4>
      </vt:variant>
      <vt:variant>
        <vt:lpwstr>http://www.gavinjensen.com/blog/2018/ai-weak-strong</vt:lpwstr>
      </vt:variant>
      <vt:variant>
        <vt:lpwstr/>
      </vt:variant>
      <vt:variant>
        <vt:i4>3407915</vt:i4>
      </vt:variant>
      <vt:variant>
        <vt:i4>18</vt:i4>
      </vt:variant>
      <vt:variant>
        <vt:i4>0</vt:i4>
      </vt:variant>
      <vt:variant>
        <vt:i4>5</vt:i4>
      </vt:variant>
      <vt:variant>
        <vt:lpwstr>http://www.machinedesign.com/robotics/what-s-difference-between-weak-and-strong-ai</vt:lpwstr>
      </vt:variant>
      <vt:variant>
        <vt:lpwstr/>
      </vt:variant>
      <vt:variant>
        <vt:i4>5963884</vt:i4>
      </vt:variant>
      <vt:variant>
        <vt:i4>15</vt:i4>
      </vt:variant>
      <vt:variant>
        <vt:i4>0</vt:i4>
      </vt:variant>
      <vt:variant>
        <vt:i4>5</vt:i4>
      </vt:variant>
      <vt:variant>
        <vt:lpwstr>http://www.myreaders.info/html/artificial_intelligence.html</vt:lpwstr>
      </vt:variant>
      <vt:variant>
        <vt:lpwstr/>
      </vt:variant>
      <vt:variant>
        <vt:i4>6684721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5J5bDQHQR1g</vt:lpwstr>
      </vt:variant>
      <vt:variant>
        <vt:lpwstr/>
      </vt:variant>
      <vt:variant>
        <vt:i4>3080250</vt:i4>
      </vt:variant>
      <vt:variant>
        <vt:i4>9</vt:i4>
      </vt:variant>
      <vt:variant>
        <vt:i4>0</vt:i4>
      </vt:variant>
      <vt:variant>
        <vt:i4>5</vt:i4>
      </vt:variant>
      <vt:variant>
        <vt:lpwstr>https://www.forbes.com/sites/bernardmarr/2018/02/14/the-key-definitions-of-artificial-intelligence-ai-that-explain-its-importance/</vt:lpwstr>
      </vt:variant>
      <vt:variant>
        <vt:lpwstr>1d9f99894f5d</vt:lpwstr>
      </vt:variant>
      <vt:variant>
        <vt:i4>1245274</vt:i4>
      </vt:variant>
      <vt:variant>
        <vt:i4>6</vt:i4>
      </vt:variant>
      <vt:variant>
        <vt:i4>0</vt:i4>
      </vt:variant>
      <vt:variant>
        <vt:i4>5</vt:i4>
      </vt:variant>
      <vt:variant>
        <vt:lpwstr>https://www.forbes.com/sites/gilpress/2017/08/27/artificial-intelligence-ai-defined/</vt:lpwstr>
      </vt:variant>
      <vt:variant>
        <vt:lpwstr>75d5d9367661</vt:lpwstr>
      </vt:variant>
      <vt:variant>
        <vt:i4>4980797</vt:i4>
      </vt:variant>
      <vt:variant>
        <vt:i4>3</vt:i4>
      </vt:variant>
      <vt:variant>
        <vt:i4>0</vt:i4>
      </vt:variant>
      <vt:variant>
        <vt:i4>5</vt:i4>
      </vt:variant>
      <vt:variant>
        <vt:lpwstr>https://medium.com/@bboynton97/why-isnt-ai-the-buzzword-that-it-used-to-be-ffa3199324fd</vt:lpwstr>
      </vt:variant>
      <vt:variant>
        <vt:lpwstr/>
      </vt:variant>
      <vt:variant>
        <vt:i4>1966082</vt:i4>
      </vt:variant>
      <vt:variant>
        <vt:i4>0</vt:i4>
      </vt:variant>
      <vt:variant>
        <vt:i4>0</vt:i4>
      </vt:variant>
      <vt:variant>
        <vt:i4>5</vt:i4>
      </vt:variant>
      <vt:variant>
        <vt:lpwstr>https://artint.info/2e/html/ArtInt2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 Eng Siong Claude</dc:creator>
  <cp:keywords/>
  <cp:lastModifiedBy>HUANG YUEBIN</cp:lastModifiedBy>
  <cp:revision>2</cp:revision>
  <cp:lastPrinted>2019-01-27T02:20:00Z</cp:lastPrinted>
  <dcterms:created xsi:type="dcterms:W3CDTF">2021-09-16T05:21:00Z</dcterms:created>
  <dcterms:modified xsi:type="dcterms:W3CDTF">2021-09-16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